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12761" w14:textId="77777777" w:rsidR="00C8269B" w:rsidRDefault="00C8269B" w:rsidP="00C8269B">
      <w:pPr>
        <w:pStyle w:val="NoSpacing"/>
        <w:jc w:val="right"/>
        <w:outlineLvl w:val="0"/>
        <w:rPr>
          <w:b/>
          <w:i/>
          <w:sz w:val="22"/>
        </w:rPr>
      </w:pPr>
      <w:r>
        <w:rPr>
          <w:b/>
          <w:i/>
          <w:sz w:val="22"/>
        </w:rPr>
        <w:tab/>
      </w:r>
      <w:bookmarkStart w:id="0" w:name="_Toc509411682"/>
      <w:r>
        <w:rPr>
          <w:b/>
          <w:i/>
          <w:sz w:val="22"/>
        </w:rPr>
        <w:t>Appendix B</w:t>
      </w:r>
      <w:r w:rsidRPr="00E0454E">
        <w:rPr>
          <w:b/>
          <w:i/>
          <w:sz w:val="22"/>
        </w:rPr>
        <w:t xml:space="preserve"> – Approved Syllabus Format</w:t>
      </w:r>
      <w:r>
        <w:rPr>
          <w:b/>
          <w:i/>
          <w:sz w:val="22"/>
        </w:rPr>
        <w:t xml:space="preserve"> (Rev. 4/18)</w:t>
      </w:r>
      <w:bookmarkEnd w:id="0"/>
    </w:p>
    <w:p w14:paraId="6FE06FBB" w14:textId="559B7120" w:rsidR="00C8269B" w:rsidRPr="000071FE" w:rsidRDefault="00C8269B" w:rsidP="00C8269B">
      <w:pPr>
        <w:pStyle w:val="Header"/>
      </w:pPr>
      <w:r w:rsidRPr="00D9546F">
        <w:rPr>
          <w:b/>
          <w:sz w:val="20"/>
          <w:szCs w:val="20"/>
        </w:rPr>
        <w:t xml:space="preserve">Curriculum Committee – </w:t>
      </w:r>
      <w:r>
        <w:rPr>
          <w:b/>
          <w:sz w:val="20"/>
          <w:szCs w:val="20"/>
        </w:rPr>
        <w:t xml:space="preserve">Approved: </w:t>
      </w:r>
      <w:r w:rsidR="00023CDC">
        <w:rPr>
          <w:b/>
          <w:sz w:val="20"/>
          <w:szCs w:val="20"/>
        </w:rPr>
        <w:t>November 2021</w:t>
      </w:r>
      <w:r>
        <w:rPr>
          <w:b/>
          <w:sz w:val="20"/>
          <w:szCs w:val="20"/>
        </w:rPr>
        <w:t xml:space="preserve">  </w:t>
      </w:r>
      <w:r>
        <w:rPr>
          <w:b/>
          <w:sz w:val="20"/>
          <w:szCs w:val="20"/>
        </w:rPr>
        <w:tab/>
      </w:r>
    </w:p>
    <w:p w14:paraId="102B3B51" w14:textId="77777777" w:rsidR="00C8269B" w:rsidRPr="00D9546F" w:rsidRDefault="00583AF6" w:rsidP="00C8269B">
      <w:pPr>
        <w:pStyle w:val="NoSpacing"/>
        <w:rPr>
          <w:b/>
          <w:sz w:val="20"/>
          <w:szCs w:val="20"/>
        </w:rPr>
      </w:pPr>
      <w:r>
        <w:rPr>
          <w:b/>
          <w:sz w:val="20"/>
          <w:szCs w:val="20"/>
        </w:rPr>
        <w:t>CSCI 2205</w:t>
      </w:r>
      <w:r w:rsidR="00C8269B" w:rsidRPr="00D9546F">
        <w:rPr>
          <w:b/>
          <w:sz w:val="20"/>
          <w:szCs w:val="20"/>
        </w:rPr>
        <w:t xml:space="preserve"> – </w:t>
      </w:r>
      <w:r>
        <w:rPr>
          <w:b/>
          <w:sz w:val="20"/>
          <w:szCs w:val="20"/>
        </w:rPr>
        <w:t>Mobile Device Programming</w:t>
      </w:r>
    </w:p>
    <w:p w14:paraId="658F58EE" w14:textId="77777777" w:rsidR="00C8269B" w:rsidRPr="005F57FF" w:rsidRDefault="00C8269B" w:rsidP="00C8269B">
      <w:pPr>
        <w:pStyle w:val="NoSpacing"/>
        <w:rPr>
          <w:b/>
          <w:sz w:val="20"/>
          <w:szCs w:val="20"/>
        </w:rPr>
      </w:pPr>
      <w:r w:rsidRPr="005F57FF">
        <w:rPr>
          <w:b/>
          <w:sz w:val="20"/>
          <w:szCs w:val="20"/>
        </w:rPr>
        <w:t>Page 1 of __</w:t>
      </w:r>
    </w:p>
    <w:p w14:paraId="47539FBE" w14:textId="77777777" w:rsidR="00C8269B" w:rsidRPr="00EE21B9" w:rsidRDefault="00C8269B" w:rsidP="00C8269B">
      <w:pPr>
        <w:spacing w:after="0" w:line="240" w:lineRule="auto"/>
        <w:rPr>
          <w:rFonts w:eastAsia="Times New Roman" w:cs="Times New Roman"/>
          <w:szCs w:val="24"/>
        </w:rPr>
      </w:pPr>
    </w:p>
    <w:p w14:paraId="6E240A79"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TLE*:</w:t>
      </w:r>
      <w:r w:rsidR="00583AF6">
        <w:rPr>
          <w:rFonts w:eastAsia="Times New Roman" w:cs="Times New Roman"/>
          <w:b/>
          <w:szCs w:val="24"/>
        </w:rPr>
        <w:t xml:space="preserve"> </w:t>
      </w:r>
      <w:r w:rsidR="00583AF6" w:rsidRPr="00583AF6">
        <w:rPr>
          <w:rFonts w:eastAsia="Times New Roman" w:cs="Times New Roman"/>
          <w:b/>
          <w:szCs w:val="24"/>
        </w:rPr>
        <w:t>Mobile Device Programming</w:t>
      </w:r>
    </w:p>
    <w:p w14:paraId="77B2A49D" w14:textId="77777777" w:rsidR="00C8269B" w:rsidRPr="00EE21B9" w:rsidRDefault="00C8269B" w:rsidP="00C8269B">
      <w:pPr>
        <w:spacing w:after="0" w:line="240" w:lineRule="auto"/>
        <w:rPr>
          <w:rFonts w:eastAsia="Times New Roman" w:cs="Times New Roman"/>
          <w:b/>
          <w:szCs w:val="24"/>
        </w:rPr>
      </w:pPr>
    </w:p>
    <w:p w14:paraId="1B62012A"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583AF6">
        <w:rPr>
          <w:rFonts w:eastAsia="Times New Roman" w:cs="Times New Roman"/>
          <w:b/>
          <w:szCs w:val="24"/>
        </w:rPr>
        <w:t xml:space="preserve"> CSCI 2205</w:t>
      </w:r>
    </w:p>
    <w:p w14:paraId="19D371EA" w14:textId="77777777" w:rsidR="00C8269B" w:rsidRPr="00EE21B9" w:rsidRDefault="00C8269B" w:rsidP="00C8269B">
      <w:pPr>
        <w:spacing w:after="0" w:line="240" w:lineRule="auto"/>
        <w:rPr>
          <w:rFonts w:eastAsia="Times New Roman" w:cs="Times New Roman"/>
          <w:b/>
          <w:szCs w:val="24"/>
        </w:rPr>
      </w:pPr>
    </w:p>
    <w:p w14:paraId="5FC5E6B0"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PREREQUISITE(S)*:</w:t>
      </w:r>
      <w:r w:rsidR="00583AF6">
        <w:rPr>
          <w:rFonts w:eastAsia="Times New Roman" w:cs="Times New Roman"/>
          <w:b/>
          <w:szCs w:val="24"/>
        </w:rPr>
        <w:t xml:space="preserve"> CSCI 1121</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COREQUISITE(S)*:</w:t>
      </w:r>
    </w:p>
    <w:p w14:paraId="462FCF1F" w14:textId="77777777" w:rsidR="00C8269B" w:rsidRPr="00EE21B9" w:rsidRDefault="00C8269B" w:rsidP="00C8269B">
      <w:pPr>
        <w:spacing w:after="0" w:line="240" w:lineRule="auto"/>
        <w:rPr>
          <w:rFonts w:eastAsia="Times New Roman" w:cs="Times New Roman"/>
          <w:b/>
          <w:szCs w:val="24"/>
        </w:rPr>
      </w:pPr>
    </w:p>
    <w:p w14:paraId="3329A24B"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5F43DC67" w14:textId="77777777" w:rsidR="00C8269B" w:rsidRPr="00EE21B9" w:rsidRDefault="00C8269B" w:rsidP="00C8269B">
      <w:pPr>
        <w:spacing w:after="0" w:line="240" w:lineRule="auto"/>
        <w:rPr>
          <w:rFonts w:eastAsia="Times New Roman" w:cs="Times New Roman"/>
          <w:b/>
          <w:szCs w:val="24"/>
        </w:rPr>
      </w:pPr>
    </w:p>
    <w:p w14:paraId="496B4E5C"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583AF6">
        <w:rPr>
          <w:rFonts w:eastAsia="Times New Roman" w:cs="Times New Roman"/>
          <w:b/>
          <w:szCs w:val="24"/>
        </w:rPr>
        <w:t>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583AF6">
        <w:rPr>
          <w:rFonts w:eastAsia="Times New Roman" w:cs="Times New Roman"/>
          <w:b/>
          <w:szCs w:val="24"/>
        </w:rPr>
        <w:t xml:space="preserve"> 2</w:t>
      </w:r>
    </w:p>
    <w:p w14:paraId="34A9EB53" w14:textId="77777777" w:rsidR="00C8269B" w:rsidRPr="00EE21B9" w:rsidRDefault="00C8269B" w:rsidP="00C8269B">
      <w:pPr>
        <w:spacing w:after="0" w:line="240" w:lineRule="auto"/>
        <w:rPr>
          <w:rFonts w:eastAsia="Times New Roman" w:cs="Times New Roman"/>
          <w:b/>
          <w:szCs w:val="24"/>
        </w:rPr>
      </w:pPr>
      <w:r w:rsidRPr="00EE21B9">
        <w:rPr>
          <w:rFonts w:eastAsia="Times New Roman" w:cs="Times New Roman"/>
          <w:b/>
          <w:szCs w:val="24"/>
        </w:rPr>
        <w:tab/>
        <w:t xml:space="preserve">LABORATORY HOURS*: </w:t>
      </w:r>
      <w:r w:rsidR="00583AF6">
        <w:rPr>
          <w:rFonts w:eastAsia="Times New Roman" w:cs="Times New Roman"/>
          <w:b/>
          <w:szCs w:val="24"/>
        </w:rPr>
        <w:t>1</w:t>
      </w:r>
      <w:r w:rsidR="00583AF6">
        <w:rPr>
          <w:rFonts w:eastAsia="Times New Roman" w:cs="Times New Roman"/>
          <w:b/>
          <w:szCs w:val="24"/>
        </w:rPr>
        <w:tab/>
      </w:r>
      <w:r w:rsidR="00583AF6">
        <w:rPr>
          <w:rFonts w:eastAsia="Times New Roman" w:cs="Times New Roman"/>
          <w:b/>
          <w:szCs w:val="24"/>
        </w:rPr>
        <w:tab/>
      </w:r>
      <w:r w:rsidRPr="00EE21B9">
        <w:rPr>
          <w:rFonts w:eastAsia="Times New Roman" w:cs="Times New Roman"/>
          <w:b/>
          <w:szCs w:val="24"/>
        </w:rPr>
        <w:tab/>
        <w:t>OBSERVATION HOURS*:</w:t>
      </w:r>
    </w:p>
    <w:p w14:paraId="75B5A910" w14:textId="77777777" w:rsidR="00C8269B" w:rsidRPr="00EE21B9" w:rsidRDefault="00C8269B" w:rsidP="00C8269B">
      <w:pPr>
        <w:spacing w:after="0" w:line="240" w:lineRule="auto"/>
        <w:rPr>
          <w:rFonts w:eastAsia="Times New Roman" w:cs="Times New Roman"/>
          <w:b/>
          <w:szCs w:val="24"/>
        </w:rPr>
      </w:pPr>
    </w:p>
    <w:p w14:paraId="5523C9D1"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59022C45" w14:textId="77777777" w:rsidR="00C8269B" w:rsidRPr="00EE21B9" w:rsidRDefault="00C8269B" w:rsidP="00C8269B">
      <w:pPr>
        <w:spacing w:after="0" w:line="240" w:lineRule="auto"/>
        <w:rPr>
          <w:rFonts w:eastAsia="Times New Roman" w:cs="Times New Roman"/>
          <w:b/>
          <w:szCs w:val="24"/>
        </w:rPr>
      </w:pPr>
    </w:p>
    <w:p w14:paraId="436928A2"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r w:rsidR="00583AF6">
        <w:rPr>
          <w:rFonts w:eastAsia="Times New Roman" w:cs="Times New Roman"/>
          <w:b/>
          <w:szCs w:val="24"/>
        </w:rPr>
        <w:t xml:space="preserve"> </w:t>
      </w:r>
      <w:r w:rsidR="00583AF6" w:rsidRPr="00EB4B1F">
        <w:rPr>
          <w:rFonts w:cs="Times New Roman"/>
        </w:rPr>
        <w:t xml:space="preserve">This course prepares students to develop applications for the Google Android platform. Students will be able to build useful apps </w:t>
      </w:r>
      <w:r w:rsidR="00583AF6">
        <w:rPr>
          <w:rFonts w:cs="Times New Roman"/>
        </w:rPr>
        <w:t>with</w:t>
      </w:r>
      <w:r w:rsidR="00583AF6" w:rsidRPr="00EB4B1F">
        <w:rPr>
          <w:rFonts w:cs="Times New Roman"/>
        </w:rPr>
        <w:t xml:space="preserve"> Java</w:t>
      </w:r>
      <w:r w:rsidR="00583AF6">
        <w:rPr>
          <w:rFonts w:cs="Times New Roman"/>
        </w:rPr>
        <w:t xml:space="preserve"> and the other integrated development environments. </w:t>
      </w:r>
      <w:r w:rsidR="00583AF6" w:rsidRPr="00EB4B1F">
        <w:rPr>
          <w:rFonts w:cs="Times New Roman"/>
        </w:rPr>
        <w:t>Object-oriented programming techniques</w:t>
      </w:r>
      <w:r w:rsidR="00583AF6">
        <w:rPr>
          <w:rFonts w:cs="Times New Roman"/>
        </w:rPr>
        <w:t xml:space="preserve"> </w:t>
      </w:r>
      <w:r w:rsidR="00583AF6" w:rsidRPr="00EB4B1F">
        <w:rPr>
          <w:rFonts w:cs="Times New Roman"/>
        </w:rPr>
        <w:t>will be reinforced</w:t>
      </w:r>
      <w:r w:rsidR="00583AF6">
        <w:rPr>
          <w:rFonts w:cs="Times New Roman"/>
        </w:rPr>
        <w:t>.</w:t>
      </w:r>
    </w:p>
    <w:p w14:paraId="3448B953" w14:textId="77777777" w:rsidR="00C8269B" w:rsidRPr="00EE21B9" w:rsidRDefault="00C8269B" w:rsidP="00C8269B">
      <w:pPr>
        <w:spacing w:after="0" w:line="240" w:lineRule="auto"/>
        <w:rPr>
          <w:rFonts w:eastAsia="Times New Roman" w:cs="Times New Roman"/>
          <w:b/>
          <w:szCs w:val="24"/>
        </w:rPr>
      </w:pPr>
    </w:p>
    <w:p w14:paraId="64FA8343" w14:textId="77777777" w:rsidR="00C8269B"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LEARNING OBJECTIVES*:</w:t>
      </w:r>
    </w:p>
    <w:p w14:paraId="798A8092" w14:textId="77777777" w:rsidR="00583AF6" w:rsidRPr="00583AF6" w:rsidRDefault="00583AF6" w:rsidP="00583AF6">
      <w:pPr>
        <w:pStyle w:val="ListParagraph"/>
        <w:rPr>
          <w:rFonts w:eastAsia="Times New Roman" w:cs="Times New Roman"/>
          <w:b/>
          <w:szCs w:val="24"/>
        </w:rPr>
      </w:pPr>
    </w:p>
    <w:p w14:paraId="51735C12" w14:textId="77777777" w:rsidR="00583AF6" w:rsidRPr="00583AF6" w:rsidRDefault="00583AF6" w:rsidP="00B0443C">
      <w:pPr>
        <w:pStyle w:val="ListParagraph"/>
        <w:numPr>
          <w:ilvl w:val="1"/>
          <w:numId w:val="2"/>
        </w:numPr>
        <w:spacing w:after="0"/>
        <w:rPr>
          <w:rFonts w:eastAsia="Times New Roman" w:cs="Times New Roman"/>
          <w:szCs w:val="24"/>
        </w:rPr>
      </w:pPr>
      <w:bookmarkStart w:id="1" w:name="_Hlk88037760"/>
      <w:r w:rsidRPr="00583AF6">
        <w:rPr>
          <w:rFonts w:eastAsia="Times New Roman" w:cs="Times New Roman"/>
          <w:szCs w:val="24"/>
        </w:rPr>
        <w:t>Learn how to write Applications and GUI applications</w:t>
      </w:r>
    </w:p>
    <w:p w14:paraId="51A00245"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Run and test an interactive mobile application</w:t>
      </w:r>
    </w:p>
    <w:p w14:paraId="0283E1D8"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Develop the user interface using the Android SDK</w:t>
      </w:r>
    </w:p>
    <w:p w14:paraId="187BC79B"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Determine input/output controls using methods</w:t>
      </w:r>
    </w:p>
    <w:p w14:paraId="5FA53843"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Introduction to key programming concepts</w:t>
      </w:r>
    </w:p>
    <w:p w14:paraId="606C4099"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 xml:space="preserve">Manipulate the Android user interface   </w:t>
      </w:r>
    </w:p>
    <w:p w14:paraId="33F71AC1"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Create and implement variables</w:t>
      </w:r>
    </w:p>
    <w:p w14:paraId="29CA2A8B"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Implementing audio, graphics and animation</w:t>
      </w:r>
    </w:p>
    <w:p w14:paraId="4BCED476"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 xml:space="preserve">Create and implement user input options </w:t>
      </w:r>
    </w:p>
    <w:p w14:paraId="58B99506"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Implementing icons and themes</w:t>
      </w:r>
    </w:p>
    <w:p w14:paraId="6296DF12"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Understand and implement control structures</w:t>
      </w:r>
    </w:p>
    <w:p w14:paraId="50F891DA"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Declare and construct arrays</w:t>
      </w:r>
    </w:p>
    <w:p w14:paraId="6B0029A4"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Create and implement lists</w:t>
      </w:r>
    </w:p>
    <w:p w14:paraId="004A636E" w14:textId="77777777" w:rsidR="00583AF6" w:rsidRPr="00583AF6" w:rsidRDefault="00583AF6" w:rsidP="00B0443C">
      <w:pPr>
        <w:pStyle w:val="ListParagraph"/>
        <w:numPr>
          <w:ilvl w:val="1"/>
          <w:numId w:val="2"/>
        </w:numPr>
        <w:spacing w:after="0"/>
        <w:rPr>
          <w:rFonts w:eastAsia="Times New Roman" w:cs="Times New Roman"/>
          <w:szCs w:val="24"/>
        </w:rPr>
      </w:pPr>
      <w:r w:rsidRPr="00583AF6">
        <w:rPr>
          <w:rFonts w:eastAsia="Times New Roman" w:cs="Times New Roman"/>
          <w:szCs w:val="24"/>
        </w:rPr>
        <w:t>Create fully-functional Android applications</w:t>
      </w:r>
    </w:p>
    <w:bookmarkEnd w:id="1"/>
    <w:p w14:paraId="40D52756" w14:textId="77777777" w:rsidR="00C8269B" w:rsidRPr="00EE21B9" w:rsidRDefault="00C8269B" w:rsidP="00C8269B">
      <w:pPr>
        <w:spacing w:after="0" w:line="240" w:lineRule="auto"/>
        <w:rPr>
          <w:rFonts w:eastAsia="Times New Roman" w:cs="Times New Roman"/>
          <w:b/>
          <w:szCs w:val="24"/>
        </w:rPr>
      </w:pPr>
    </w:p>
    <w:p w14:paraId="4C52E6CF"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ADOPTED TEXT(S)*:</w:t>
      </w:r>
    </w:p>
    <w:p w14:paraId="236D6FE3" w14:textId="77777777" w:rsidR="00C8269B" w:rsidRPr="00EE21B9" w:rsidRDefault="00C8269B" w:rsidP="00C8269B">
      <w:pPr>
        <w:spacing w:after="0" w:line="240" w:lineRule="auto"/>
        <w:rPr>
          <w:rFonts w:eastAsia="Times New Roman" w:cs="Times New Roman"/>
          <w:b/>
          <w:szCs w:val="24"/>
        </w:rPr>
      </w:pPr>
    </w:p>
    <w:p w14:paraId="386A2564" w14:textId="77777777" w:rsidR="00583AF6" w:rsidRPr="00EE21B9" w:rsidRDefault="00583AF6" w:rsidP="00583AF6">
      <w:pPr>
        <w:pStyle w:val="ListParagraph"/>
        <w:spacing w:after="0" w:line="240" w:lineRule="auto"/>
        <w:rPr>
          <w:rFonts w:eastAsia="Times New Roman" w:cs="Times New Roman"/>
          <w:b/>
          <w:szCs w:val="24"/>
        </w:rPr>
      </w:pPr>
      <w:r w:rsidRPr="00583AF6">
        <w:rPr>
          <w:rFonts w:eastAsia="Times New Roman" w:cs="Times New Roman"/>
          <w:szCs w:val="24"/>
        </w:rPr>
        <w:t xml:space="preserve">No textbook required, </w:t>
      </w:r>
      <w:r>
        <w:rPr>
          <w:rFonts w:eastAsia="Times New Roman" w:cs="Times New Roman"/>
          <w:szCs w:val="24"/>
        </w:rPr>
        <w:t xml:space="preserve">free </w:t>
      </w:r>
      <w:r w:rsidRPr="00583AF6">
        <w:rPr>
          <w:rFonts w:eastAsia="Times New Roman" w:cs="Times New Roman"/>
          <w:szCs w:val="24"/>
        </w:rPr>
        <w:t>online resources will be used to teach this course.</w:t>
      </w:r>
      <w:r>
        <w:rPr>
          <w:rFonts w:eastAsia="Times New Roman" w:cs="Times New Roman"/>
          <w:szCs w:val="24"/>
        </w:rPr>
        <w:t xml:space="preserve"> Resources include </w:t>
      </w:r>
      <w:r w:rsidRPr="00583AF6">
        <w:rPr>
          <w:rFonts w:eastAsia="Times New Roman" w:cs="Times New Roman"/>
          <w:szCs w:val="24"/>
        </w:rPr>
        <w:t>Udacity, Khan Academy and Code Academy.</w:t>
      </w:r>
    </w:p>
    <w:p w14:paraId="5B294392" w14:textId="77777777" w:rsidR="00C8269B" w:rsidRPr="00583AF6" w:rsidRDefault="00C8269B" w:rsidP="00583AF6">
      <w:pPr>
        <w:spacing w:after="0" w:line="240" w:lineRule="auto"/>
        <w:ind w:left="720"/>
        <w:rPr>
          <w:rFonts w:eastAsia="Times New Roman" w:cs="Times New Roman"/>
          <w:szCs w:val="24"/>
        </w:rPr>
      </w:pPr>
    </w:p>
    <w:p w14:paraId="59121480" w14:textId="77777777" w:rsidR="00583AF6" w:rsidRPr="00EE21B9" w:rsidRDefault="00583AF6" w:rsidP="00583AF6">
      <w:pPr>
        <w:spacing w:after="0" w:line="240" w:lineRule="auto"/>
        <w:ind w:left="720"/>
        <w:rPr>
          <w:rFonts w:eastAsia="Times New Roman" w:cs="Times New Roman"/>
          <w:b/>
          <w:szCs w:val="24"/>
        </w:rPr>
      </w:pPr>
    </w:p>
    <w:p w14:paraId="25A951E3" w14:textId="77777777" w:rsidR="00C8269B" w:rsidRPr="00EE21B9" w:rsidRDefault="00C8269B" w:rsidP="00583AF6">
      <w:pPr>
        <w:spacing w:after="0" w:line="240" w:lineRule="auto"/>
        <w:ind w:left="720"/>
        <w:rPr>
          <w:rFonts w:eastAsia="Times New Roman" w:cs="Times New Roman"/>
          <w:b/>
          <w:szCs w:val="24"/>
        </w:rPr>
      </w:pPr>
      <w:r w:rsidRPr="00EE21B9">
        <w:rPr>
          <w:rFonts w:eastAsia="Times New Roman" w:cs="Times New Roman"/>
          <w:b/>
          <w:szCs w:val="24"/>
        </w:rPr>
        <w:t>9a: SUPPLEMENTAL TEXTS APPROVED BY FULL TIME DEPARTMENTAL FACULTY (INSTRUCTOR MUST NOTIFY THE BOOKSTORE BEFORE THE TEXTBOOK ORDERING DEADLINE DATE PRIOR TO ADOPTION) ***.</w:t>
      </w:r>
    </w:p>
    <w:p w14:paraId="6BB72DB4" w14:textId="77777777" w:rsidR="00C8269B" w:rsidRPr="00EE21B9" w:rsidRDefault="00C8269B" w:rsidP="00C8269B">
      <w:pPr>
        <w:spacing w:after="0" w:line="240" w:lineRule="auto"/>
        <w:ind w:left="720"/>
        <w:rPr>
          <w:rFonts w:eastAsia="Times New Roman" w:cs="Times New Roman"/>
          <w:b/>
          <w:szCs w:val="24"/>
        </w:rPr>
      </w:pPr>
    </w:p>
    <w:p w14:paraId="6D615417" w14:textId="77777777" w:rsidR="00C8269B" w:rsidRPr="00EE21B9" w:rsidRDefault="00C8269B" w:rsidP="00C8269B">
      <w:pPr>
        <w:spacing w:after="0" w:line="240" w:lineRule="auto"/>
        <w:rPr>
          <w:rFonts w:eastAsia="Times New Roman" w:cs="Times New Roman"/>
          <w:b/>
          <w:szCs w:val="24"/>
        </w:rPr>
      </w:pPr>
    </w:p>
    <w:p w14:paraId="49E3E061" w14:textId="77777777" w:rsidR="00C8269B"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
    <w:p w14:paraId="4623C3FA" w14:textId="77777777" w:rsidR="00583AF6" w:rsidRDefault="00583AF6" w:rsidP="00583AF6">
      <w:pPr>
        <w:pStyle w:val="ListParagraph"/>
        <w:spacing w:after="0" w:line="240" w:lineRule="auto"/>
        <w:rPr>
          <w:rFonts w:eastAsia="Times New Roman" w:cs="Times New Roman"/>
          <w:b/>
          <w:szCs w:val="24"/>
        </w:rPr>
      </w:pPr>
    </w:p>
    <w:p w14:paraId="65222662" w14:textId="77777777" w:rsidR="00C8269B" w:rsidRPr="00EE21B9" w:rsidRDefault="00C8269B" w:rsidP="00C8269B">
      <w:pPr>
        <w:spacing w:after="0" w:line="240" w:lineRule="auto"/>
        <w:rPr>
          <w:rFonts w:eastAsia="Times New Roman" w:cs="Times New Roman"/>
          <w:b/>
          <w:szCs w:val="24"/>
        </w:rPr>
      </w:pPr>
    </w:p>
    <w:p w14:paraId="6A277243" w14:textId="77777777" w:rsidR="00C8269B" w:rsidRPr="00EE21B9" w:rsidRDefault="00C8269B" w:rsidP="00C8269B">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06576D6E" w14:textId="77777777" w:rsidR="00C8269B" w:rsidRPr="00EE21B9" w:rsidRDefault="00C8269B" w:rsidP="00C8269B">
      <w:pPr>
        <w:spacing w:after="0" w:line="240" w:lineRule="auto"/>
        <w:rPr>
          <w:rFonts w:eastAsia="Times New Roman" w:cs="Times New Roman"/>
          <w:b/>
          <w:szCs w:val="24"/>
        </w:rPr>
      </w:pPr>
    </w:p>
    <w:p w14:paraId="630DB674" w14:textId="77777777" w:rsidR="00C8269B" w:rsidRPr="00EE21B9" w:rsidRDefault="00C8269B" w:rsidP="00C8269B">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201D6166" w14:textId="77777777" w:rsidR="00C8269B" w:rsidRPr="00EE21B9" w:rsidRDefault="00C8269B" w:rsidP="00C8269B">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222E570E" w14:textId="77777777" w:rsidR="00C8269B" w:rsidRPr="00EE21B9" w:rsidRDefault="00C8269B" w:rsidP="00C8269B">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66CE751F" w14:textId="77777777" w:rsidR="00C8269B" w:rsidRPr="00EE21B9" w:rsidRDefault="00C8269B" w:rsidP="00C8269B">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19701994" w14:textId="77777777" w:rsidR="00C8269B" w:rsidRPr="00EE21B9" w:rsidRDefault="00C8269B" w:rsidP="00C8269B">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7C920B25" w14:textId="77777777" w:rsidR="00C8269B" w:rsidRPr="00EE21B9" w:rsidRDefault="00C8269B" w:rsidP="00C8269B">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09C2761E" w14:textId="77777777" w:rsidR="00C8269B" w:rsidRDefault="00C8269B" w:rsidP="00583AF6">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r>
        <w:rPr>
          <w:rFonts w:eastAsia="Times New Roman" w:cs="Times New Roman"/>
          <w:szCs w:val="24"/>
        </w:rPr>
        <w:br/>
      </w:r>
    </w:p>
    <w:p w14:paraId="043A1121" w14:textId="77777777" w:rsidR="00C8269B" w:rsidRDefault="00C8269B" w:rsidP="00C8269B">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2AFC341" w14:textId="77777777" w:rsidR="00C8269B" w:rsidRPr="00D21778" w:rsidRDefault="00C8269B" w:rsidP="00C8269B">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C8269B" w:rsidRPr="003A420D" w14:paraId="22FC46A9" w14:textId="77777777" w:rsidTr="003D6749">
        <w:trPr>
          <w:trHeight w:val="197"/>
        </w:trPr>
        <w:tc>
          <w:tcPr>
            <w:tcW w:w="1618" w:type="dxa"/>
            <w:vAlign w:val="center"/>
          </w:tcPr>
          <w:p w14:paraId="6BE26B27" w14:textId="77777777" w:rsidR="00C8269B" w:rsidRPr="00EE21B9" w:rsidRDefault="00C8269B" w:rsidP="003D6749">
            <w:pPr>
              <w:jc w:val="center"/>
              <w:rPr>
                <w:rFonts w:cs="Times New Roman"/>
                <w:i/>
                <w:sz w:val="18"/>
                <w:szCs w:val="18"/>
              </w:rPr>
            </w:pPr>
            <w:r w:rsidRPr="00EE21B9">
              <w:rPr>
                <w:rFonts w:cs="Times New Roman"/>
                <w:i/>
                <w:sz w:val="18"/>
                <w:szCs w:val="18"/>
              </w:rPr>
              <w:t>Category</w:t>
            </w:r>
          </w:p>
        </w:tc>
        <w:tc>
          <w:tcPr>
            <w:tcW w:w="3661" w:type="dxa"/>
            <w:vAlign w:val="center"/>
          </w:tcPr>
          <w:p w14:paraId="6835AF80" w14:textId="77777777" w:rsidR="00C8269B" w:rsidRPr="00EE21B9" w:rsidRDefault="00C8269B" w:rsidP="003D6749">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6E9AB6E9" w14:textId="77777777" w:rsidR="00C8269B" w:rsidRPr="00EE21B9" w:rsidRDefault="00C8269B" w:rsidP="003D6749">
            <w:pPr>
              <w:pStyle w:val="ListParagraph"/>
              <w:ind w:hanging="720"/>
              <w:jc w:val="center"/>
              <w:rPr>
                <w:rFonts w:cs="Times New Roman"/>
                <w:i/>
                <w:sz w:val="18"/>
                <w:szCs w:val="18"/>
              </w:rPr>
            </w:pPr>
            <w:r w:rsidRPr="00EE21B9">
              <w:rPr>
                <w:rFonts w:cs="Times New Roman"/>
                <w:i/>
                <w:sz w:val="18"/>
                <w:szCs w:val="18"/>
              </w:rPr>
              <w:t>Total Points</w:t>
            </w:r>
          </w:p>
        </w:tc>
        <w:tc>
          <w:tcPr>
            <w:tcW w:w="1021" w:type="dxa"/>
            <w:vAlign w:val="center"/>
          </w:tcPr>
          <w:p w14:paraId="4067FAB0" w14:textId="77777777" w:rsidR="00C8269B" w:rsidRPr="00EE21B9" w:rsidRDefault="00C8269B" w:rsidP="003D6749">
            <w:pPr>
              <w:pStyle w:val="ListParagraph"/>
              <w:ind w:hanging="720"/>
              <w:jc w:val="center"/>
              <w:rPr>
                <w:rFonts w:cs="Times New Roman"/>
                <w:i/>
                <w:sz w:val="18"/>
                <w:szCs w:val="18"/>
              </w:rPr>
            </w:pPr>
          </w:p>
          <w:p w14:paraId="7008F718" w14:textId="77777777" w:rsidR="00C8269B" w:rsidRPr="00EE21B9" w:rsidRDefault="00C8269B" w:rsidP="003D6749">
            <w:pPr>
              <w:pStyle w:val="ListParagraph"/>
              <w:ind w:hanging="720"/>
              <w:jc w:val="center"/>
              <w:rPr>
                <w:rFonts w:cs="Times New Roman"/>
                <w:i/>
                <w:sz w:val="18"/>
                <w:szCs w:val="18"/>
              </w:rPr>
            </w:pPr>
            <w:r w:rsidRPr="00EE21B9">
              <w:rPr>
                <w:rFonts w:cs="Times New Roman"/>
                <w:i/>
                <w:sz w:val="18"/>
                <w:szCs w:val="18"/>
              </w:rPr>
              <w:t>% of Grade</w:t>
            </w:r>
          </w:p>
        </w:tc>
      </w:tr>
      <w:tr w:rsidR="00C8269B" w:rsidRPr="003A420D" w14:paraId="3AFC7E77" w14:textId="77777777" w:rsidTr="003D6749">
        <w:trPr>
          <w:trHeight w:val="193"/>
        </w:trPr>
        <w:tc>
          <w:tcPr>
            <w:tcW w:w="1618" w:type="dxa"/>
            <w:vAlign w:val="center"/>
          </w:tcPr>
          <w:p w14:paraId="432F8D72"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Chapter Assignments  (10x30)</w:t>
            </w:r>
          </w:p>
        </w:tc>
        <w:tc>
          <w:tcPr>
            <w:tcW w:w="3661" w:type="dxa"/>
            <w:vAlign w:val="center"/>
          </w:tcPr>
          <w:p w14:paraId="12523645"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300</w:t>
            </w:r>
          </w:p>
        </w:tc>
        <w:tc>
          <w:tcPr>
            <w:tcW w:w="1021" w:type="dxa"/>
            <w:vAlign w:val="center"/>
          </w:tcPr>
          <w:p w14:paraId="76F89F19"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30%</w:t>
            </w:r>
          </w:p>
        </w:tc>
      </w:tr>
      <w:tr w:rsidR="00C8269B" w:rsidRPr="003A420D" w14:paraId="547B237A" w14:textId="77777777" w:rsidTr="003D6749">
        <w:trPr>
          <w:trHeight w:val="193"/>
        </w:trPr>
        <w:tc>
          <w:tcPr>
            <w:tcW w:w="1618" w:type="dxa"/>
            <w:vAlign w:val="center"/>
          </w:tcPr>
          <w:p w14:paraId="038C62CA"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3BB6A4C4"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200</w:t>
            </w:r>
          </w:p>
        </w:tc>
        <w:tc>
          <w:tcPr>
            <w:tcW w:w="1021" w:type="dxa"/>
            <w:vAlign w:val="center"/>
          </w:tcPr>
          <w:p w14:paraId="68DBD4AF"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20%</w:t>
            </w:r>
          </w:p>
        </w:tc>
      </w:tr>
      <w:tr w:rsidR="00C8269B" w:rsidRPr="003A420D" w14:paraId="5CA584B8" w14:textId="77777777" w:rsidTr="003D6749">
        <w:trPr>
          <w:trHeight w:val="193"/>
        </w:trPr>
        <w:tc>
          <w:tcPr>
            <w:tcW w:w="1618" w:type="dxa"/>
            <w:vAlign w:val="center"/>
          </w:tcPr>
          <w:p w14:paraId="130CDA5C"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6F21C97F"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300</w:t>
            </w:r>
          </w:p>
        </w:tc>
        <w:tc>
          <w:tcPr>
            <w:tcW w:w="1021" w:type="dxa"/>
            <w:vAlign w:val="center"/>
          </w:tcPr>
          <w:p w14:paraId="7E3BF150"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30%</w:t>
            </w:r>
          </w:p>
        </w:tc>
      </w:tr>
      <w:tr w:rsidR="00C8269B" w:rsidRPr="003A420D" w14:paraId="41699B1C" w14:textId="77777777" w:rsidTr="003D6749">
        <w:trPr>
          <w:trHeight w:val="193"/>
        </w:trPr>
        <w:tc>
          <w:tcPr>
            <w:tcW w:w="1618" w:type="dxa"/>
            <w:vAlign w:val="center"/>
          </w:tcPr>
          <w:p w14:paraId="54E16E05"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67469439"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50</w:t>
            </w:r>
          </w:p>
        </w:tc>
        <w:tc>
          <w:tcPr>
            <w:tcW w:w="1021" w:type="dxa"/>
            <w:vAlign w:val="center"/>
          </w:tcPr>
          <w:p w14:paraId="19B149D1"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5%</w:t>
            </w:r>
          </w:p>
        </w:tc>
      </w:tr>
      <w:tr w:rsidR="00C8269B" w:rsidRPr="003A420D" w14:paraId="6CA95925" w14:textId="77777777" w:rsidTr="003D6749">
        <w:trPr>
          <w:trHeight w:val="193"/>
        </w:trPr>
        <w:tc>
          <w:tcPr>
            <w:tcW w:w="1618" w:type="dxa"/>
            <w:vAlign w:val="center"/>
          </w:tcPr>
          <w:p w14:paraId="0B706641"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Annual Report Project (100)</w:t>
            </w:r>
          </w:p>
        </w:tc>
        <w:tc>
          <w:tcPr>
            <w:tcW w:w="3661" w:type="dxa"/>
            <w:vAlign w:val="center"/>
          </w:tcPr>
          <w:p w14:paraId="720F805C"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100</w:t>
            </w:r>
          </w:p>
        </w:tc>
        <w:tc>
          <w:tcPr>
            <w:tcW w:w="1021" w:type="dxa"/>
            <w:vAlign w:val="center"/>
          </w:tcPr>
          <w:p w14:paraId="57BC44D4"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10%</w:t>
            </w:r>
          </w:p>
        </w:tc>
      </w:tr>
      <w:tr w:rsidR="00C8269B" w:rsidRPr="003A420D" w14:paraId="511A8F6B" w14:textId="77777777" w:rsidTr="003D6749">
        <w:trPr>
          <w:trHeight w:val="193"/>
        </w:trPr>
        <w:tc>
          <w:tcPr>
            <w:tcW w:w="1618" w:type="dxa"/>
            <w:vAlign w:val="center"/>
          </w:tcPr>
          <w:p w14:paraId="37CDE25E"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707208C9"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50</w:t>
            </w:r>
          </w:p>
        </w:tc>
        <w:tc>
          <w:tcPr>
            <w:tcW w:w="1021" w:type="dxa"/>
            <w:vAlign w:val="center"/>
          </w:tcPr>
          <w:p w14:paraId="61C802A6"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5%</w:t>
            </w:r>
          </w:p>
        </w:tc>
      </w:tr>
      <w:tr w:rsidR="00C8269B" w:rsidRPr="003A420D" w14:paraId="777A5538" w14:textId="77777777" w:rsidTr="003D6749">
        <w:trPr>
          <w:trHeight w:val="193"/>
        </w:trPr>
        <w:tc>
          <w:tcPr>
            <w:tcW w:w="1618" w:type="dxa"/>
            <w:vAlign w:val="center"/>
          </w:tcPr>
          <w:p w14:paraId="02FCD20B" w14:textId="77777777" w:rsidR="00C8269B" w:rsidRPr="00EE21B9" w:rsidRDefault="00C8269B" w:rsidP="003D6749">
            <w:pPr>
              <w:pStyle w:val="ListParagraph"/>
              <w:ind w:left="38" w:hanging="38"/>
              <w:jc w:val="center"/>
              <w:rPr>
                <w:rFonts w:cs="Times New Roman"/>
                <w:sz w:val="18"/>
                <w:szCs w:val="18"/>
              </w:rPr>
            </w:pPr>
            <w:r w:rsidRPr="00EE21B9">
              <w:rPr>
                <w:rFonts w:cs="Times New Roman"/>
                <w:sz w:val="18"/>
                <w:szCs w:val="18"/>
              </w:rPr>
              <w:t>Total</w:t>
            </w:r>
          </w:p>
        </w:tc>
        <w:tc>
          <w:tcPr>
            <w:tcW w:w="3661" w:type="dxa"/>
            <w:vAlign w:val="center"/>
          </w:tcPr>
          <w:p w14:paraId="38129F20"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1000</w:t>
            </w:r>
          </w:p>
        </w:tc>
        <w:tc>
          <w:tcPr>
            <w:tcW w:w="1021" w:type="dxa"/>
            <w:vAlign w:val="center"/>
          </w:tcPr>
          <w:p w14:paraId="3D6F7222" w14:textId="77777777" w:rsidR="00C8269B" w:rsidRPr="00EE21B9" w:rsidRDefault="00C8269B" w:rsidP="003D6749">
            <w:pPr>
              <w:pStyle w:val="ListParagraph"/>
              <w:ind w:hanging="720"/>
              <w:jc w:val="center"/>
              <w:rPr>
                <w:rFonts w:cs="Times New Roman"/>
                <w:sz w:val="18"/>
                <w:szCs w:val="18"/>
              </w:rPr>
            </w:pPr>
            <w:r w:rsidRPr="00EE21B9">
              <w:rPr>
                <w:rFonts w:cs="Times New Roman"/>
                <w:sz w:val="18"/>
                <w:szCs w:val="18"/>
              </w:rPr>
              <w:t>100%</w:t>
            </w:r>
          </w:p>
        </w:tc>
      </w:tr>
    </w:tbl>
    <w:p w14:paraId="2B244180" w14:textId="77777777" w:rsidR="00C8269B" w:rsidRPr="00D21778" w:rsidRDefault="00C8269B" w:rsidP="00C8269B">
      <w:pPr>
        <w:widowControl w:val="0"/>
        <w:autoSpaceDE w:val="0"/>
        <w:autoSpaceDN w:val="0"/>
        <w:adjustRightInd w:val="0"/>
        <w:spacing w:after="0" w:line="240" w:lineRule="auto"/>
        <w:ind w:left="720"/>
        <w:rPr>
          <w:rFonts w:eastAsia="Times New Roman" w:cs="Times New Roman"/>
          <w:b/>
          <w:szCs w:val="24"/>
        </w:rPr>
      </w:pPr>
    </w:p>
    <w:p w14:paraId="28F1A497" w14:textId="77777777" w:rsidR="00C8269B" w:rsidRDefault="00C8269B" w:rsidP="00C8269B">
      <w:pPr>
        <w:pStyle w:val="ListParagraph"/>
        <w:widowControl w:val="0"/>
        <w:autoSpaceDE w:val="0"/>
        <w:autoSpaceDN w:val="0"/>
        <w:adjustRightInd w:val="0"/>
        <w:spacing w:after="0" w:line="240" w:lineRule="auto"/>
        <w:rPr>
          <w:rFonts w:eastAsia="Times New Roman" w:cs="Times New Roman"/>
          <w:b/>
          <w:szCs w:val="24"/>
        </w:rPr>
      </w:pPr>
    </w:p>
    <w:p w14:paraId="59440D92" w14:textId="77777777" w:rsidR="00C8269B" w:rsidRPr="00583AF6" w:rsidRDefault="00C8269B" w:rsidP="00C8269B">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OR COURSE FORMAT: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22C97647" w14:textId="77777777" w:rsidR="00583AF6" w:rsidRDefault="00583AF6" w:rsidP="00583AF6">
      <w:pPr>
        <w:widowControl w:val="0"/>
        <w:autoSpaceDE w:val="0"/>
        <w:autoSpaceDN w:val="0"/>
        <w:adjustRightInd w:val="0"/>
        <w:spacing w:after="0" w:line="240" w:lineRule="auto"/>
        <w:rPr>
          <w:rFonts w:eastAsia="Times New Roman" w:cs="Times New Roman"/>
          <w:b/>
          <w:szCs w:val="24"/>
        </w:rPr>
      </w:pPr>
    </w:p>
    <w:p w14:paraId="25CB4C46" w14:textId="77777777" w:rsidR="00583AF6" w:rsidRPr="00583AF6" w:rsidRDefault="00583AF6" w:rsidP="00583AF6">
      <w:pPr>
        <w:widowControl w:val="0"/>
        <w:autoSpaceDE w:val="0"/>
        <w:autoSpaceDN w:val="0"/>
        <w:adjustRightInd w:val="0"/>
        <w:spacing w:after="0" w:line="240" w:lineRule="auto"/>
        <w:ind w:left="720"/>
        <w:rPr>
          <w:rFonts w:eastAsia="Times New Roman" w:cs="Times New Roman"/>
          <w:szCs w:val="24"/>
        </w:rPr>
      </w:pPr>
      <w:r w:rsidRPr="00583AF6">
        <w:rPr>
          <w:rFonts w:eastAsia="Times New Roman" w:cs="Times New Roman"/>
          <w:szCs w:val="24"/>
        </w:rPr>
        <w:t>May include but not limited to:  lecture, independent and group hand-on computer lab projects, in-class and at-home assignments, tests and quizzes</w:t>
      </w:r>
    </w:p>
    <w:p w14:paraId="0339E20A" w14:textId="77777777" w:rsidR="00C8269B" w:rsidRDefault="00C8269B" w:rsidP="00C8269B">
      <w:pPr>
        <w:widowControl w:val="0"/>
        <w:autoSpaceDE w:val="0"/>
        <w:autoSpaceDN w:val="0"/>
        <w:adjustRightInd w:val="0"/>
        <w:spacing w:after="0" w:line="240" w:lineRule="auto"/>
        <w:rPr>
          <w:rFonts w:eastAsia="Times New Roman" w:cs="Times New Roman"/>
          <w:b/>
          <w:szCs w:val="24"/>
        </w:rPr>
      </w:pPr>
    </w:p>
    <w:p w14:paraId="5EA14D7B" w14:textId="77777777" w:rsidR="00583AF6" w:rsidRPr="00B0443C" w:rsidRDefault="00C8269B"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4. </w:t>
      </w:r>
      <w:r>
        <w:rPr>
          <w:rFonts w:eastAsia="Times New Roman" w:cs="Times New Roman"/>
          <w:b/>
          <w:szCs w:val="24"/>
        </w:rPr>
        <w:tab/>
      </w:r>
      <w:r w:rsidRPr="00EE21B9">
        <w:rPr>
          <w:rFonts w:eastAsia="Times New Roman" w:cs="Times New Roman"/>
          <w:b/>
          <w:szCs w:val="24"/>
        </w:rPr>
        <w:t xml:space="preserve">COURSE OUTLINE: </w:t>
      </w:r>
      <w:r w:rsidRPr="00EE21B9">
        <w:rPr>
          <w:rFonts w:eastAsia="Times New Roman" w:cs="Times New Roman"/>
          <w:b/>
          <w:i/>
          <w:szCs w:val="24"/>
          <w:u w:val="single"/>
        </w:rPr>
        <w:t xml:space="preserve">(Course Syllabus – Individual Instructor Specific) </w:t>
      </w:r>
    </w:p>
    <w:tbl>
      <w:tblPr>
        <w:tblW w:w="1032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7357"/>
        <w:gridCol w:w="1440"/>
      </w:tblGrid>
      <w:tr w:rsidR="00B0443C" w:rsidRPr="00B0443C" w14:paraId="792297C7" w14:textId="77777777" w:rsidTr="00B0443C">
        <w:trPr>
          <w:trHeight w:val="782"/>
        </w:trPr>
        <w:tc>
          <w:tcPr>
            <w:tcW w:w="1530" w:type="dxa"/>
            <w:tcBorders>
              <w:top w:val="single" w:sz="4" w:space="0" w:color="auto"/>
              <w:left w:val="single" w:sz="4" w:space="0" w:color="auto"/>
              <w:bottom w:val="single" w:sz="4" w:space="0" w:color="auto"/>
              <w:right w:val="single" w:sz="4" w:space="0" w:color="auto"/>
            </w:tcBorders>
            <w:vAlign w:val="center"/>
            <w:hideMark/>
          </w:tcPr>
          <w:p w14:paraId="6D265C32"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sidRPr="00B0443C">
              <w:rPr>
                <w:rFonts w:eastAsia="Times New Roman" w:cs="Times New Roman"/>
                <w:b/>
                <w:szCs w:val="24"/>
              </w:rPr>
              <w:t>Week</w:t>
            </w:r>
          </w:p>
        </w:tc>
        <w:tc>
          <w:tcPr>
            <w:tcW w:w="7357" w:type="dxa"/>
            <w:tcBorders>
              <w:top w:val="single" w:sz="4" w:space="0" w:color="auto"/>
              <w:left w:val="single" w:sz="4" w:space="0" w:color="auto"/>
              <w:bottom w:val="single" w:sz="4" w:space="0" w:color="auto"/>
              <w:right w:val="single" w:sz="4" w:space="0" w:color="auto"/>
            </w:tcBorders>
            <w:vAlign w:val="center"/>
            <w:hideMark/>
          </w:tcPr>
          <w:p w14:paraId="73ABEC50"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sidRPr="00B0443C">
              <w:rPr>
                <w:rFonts w:eastAsia="Times New Roman" w:cs="Times New Roman"/>
                <w:b/>
                <w:szCs w:val="24"/>
              </w:rPr>
              <w:t>Topic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595A689"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sidRPr="00B0443C">
              <w:rPr>
                <w:rFonts w:eastAsia="Times New Roman" w:cs="Times New Roman"/>
                <w:b/>
                <w:szCs w:val="24"/>
              </w:rPr>
              <w:t>Learning Objectives</w:t>
            </w:r>
          </w:p>
        </w:tc>
      </w:tr>
      <w:tr w:rsidR="00B0443C" w:rsidRPr="00B0443C" w14:paraId="0483C4D6" w14:textId="77777777" w:rsidTr="00B0443C">
        <w:tc>
          <w:tcPr>
            <w:tcW w:w="1530" w:type="dxa"/>
            <w:tcBorders>
              <w:top w:val="single" w:sz="4" w:space="0" w:color="auto"/>
              <w:left w:val="single" w:sz="4" w:space="0" w:color="auto"/>
              <w:bottom w:val="single" w:sz="4" w:space="0" w:color="auto"/>
              <w:right w:val="single" w:sz="4" w:space="0" w:color="auto"/>
            </w:tcBorders>
            <w:vAlign w:val="center"/>
            <w:hideMark/>
          </w:tcPr>
          <w:p w14:paraId="3F25AE78"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sidRPr="00B0443C">
              <w:rPr>
                <w:rFonts w:eastAsia="Times New Roman" w:cs="Times New Roman"/>
                <w:b/>
                <w:szCs w:val="24"/>
              </w:rPr>
              <w:t>1</w:t>
            </w:r>
            <w:r>
              <w:rPr>
                <w:rFonts w:eastAsia="Times New Roman" w:cs="Times New Roman"/>
                <w:b/>
                <w:szCs w:val="24"/>
              </w:rPr>
              <w:t xml:space="preserve"> &amp; 2</w:t>
            </w:r>
          </w:p>
        </w:tc>
        <w:tc>
          <w:tcPr>
            <w:tcW w:w="7357" w:type="dxa"/>
            <w:tcBorders>
              <w:top w:val="single" w:sz="4" w:space="0" w:color="auto"/>
              <w:left w:val="single" w:sz="4" w:space="0" w:color="auto"/>
              <w:bottom w:val="single" w:sz="4" w:space="0" w:color="auto"/>
              <w:right w:val="single" w:sz="4" w:space="0" w:color="auto"/>
            </w:tcBorders>
          </w:tcPr>
          <w:p w14:paraId="23A31121" w14:textId="77777777" w:rsidR="00B0443C" w:rsidRPr="00B0443C" w:rsidRDefault="00B0443C" w:rsidP="00B0443C">
            <w:pPr>
              <w:widowControl w:val="0"/>
              <w:autoSpaceDE w:val="0"/>
              <w:autoSpaceDN w:val="0"/>
              <w:adjustRightInd w:val="0"/>
              <w:spacing w:after="0" w:line="240" w:lineRule="auto"/>
              <w:rPr>
                <w:rFonts w:eastAsia="Times New Roman" w:cs="Times New Roman"/>
                <w:szCs w:val="24"/>
              </w:rPr>
            </w:pPr>
            <w:r w:rsidRPr="00B0443C">
              <w:rPr>
                <w:rFonts w:eastAsia="Times New Roman" w:cs="Times New Roman"/>
                <w:szCs w:val="24"/>
              </w:rPr>
              <w:t>Android Basics: User Interface</w:t>
            </w:r>
          </w:p>
          <w:p w14:paraId="41D4E92B" w14:textId="77777777" w:rsidR="00B0443C" w:rsidRPr="00B0443C" w:rsidRDefault="00B0443C" w:rsidP="00B0443C">
            <w:pPr>
              <w:widowControl w:val="0"/>
              <w:autoSpaceDE w:val="0"/>
              <w:autoSpaceDN w:val="0"/>
              <w:adjustRightInd w:val="0"/>
              <w:spacing w:after="0" w:line="240" w:lineRule="auto"/>
              <w:ind w:left="720"/>
              <w:rPr>
                <w:rFonts w:eastAsia="Times New Roman" w:cs="Times New Roman"/>
                <w:szCs w:val="24"/>
              </w:rPr>
            </w:pPr>
            <w:r w:rsidRPr="00B0443C">
              <w:rPr>
                <w:rFonts w:eastAsia="Times New Roman" w:cs="Times New Roman"/>
                <w:szCs w:val="24"/>
              </w:rPr>
              <w:t>https://www.udacity.com/course/android-basics-user-interface--ud834</w:t>
            </w:r>
          </w:p>
          <w:p w14:paraId="2001E9B8"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Take your hand drawn app designs and lay them out on the phone screen.</w:t>
            </w:r>
          </w:p>
          <w:p w14:paraId="046FFC2F"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the XML markup language used to lay out Android applications.</w:t>
            </w:r>
          </w:p>
          <w:p w14:paraId="572A3D5D"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Add text and color to your app.</w:t>
            </w:r>
          </w:p>
          <w:p w14:paraId="0A80EBA9"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about Views and View Groups, the basic building blocks of any Android App's User Interface.</w:t>
            </w:r>
          </w:p>
          <w:p w14:paraId="0EDD61D4"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how to use Views and View Groups to display images and text.</w:t>
            </w:r>
          </w:p>
          <w:p w14:paraId="5DFEB4AA" w14:textId="77777777" w:rsidR="00B0443C" w:rsidRPr="00B0443C" w:rsidRDefault="00B0443C" w:rsidP="00B0443C">
            <w:pPr>
              <w:widowControl w:val="0"/>
              <w:numPr>
                <w:ilvl w:val="0"/>
                <w:numId w:val="3"/>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Use padding and margins in order to make your layout comfortable on many different devices.</w:t>
            </w:r>
          </w:p>
          <w:p w14:paraId="0F65D5DF"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50CA8601"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sidRPr="00B0443C">
              <w:rPr>
                <w:rFonts w:eastAsia="Times New Roman" w:cs="Times New Roman"/>
                <w:b/>
                <w:szCs w:val="24"/>
              </w:rPr>
              <w:t>1</w:t>
            </w:r>
            <w:r>
              <w:rPr>
                <w:rFonts w:eastAsia="Times New Roman" w:cs="Times New Roman"/>
                <w:b/>
                <w:szCs w:val="24"/>
              </w:rPr>
              <w:t>, 3</w:t>
            </w:r>
            <w:r w:rsidR="00746FB4">
              <w:rPr>
                <w:rFonts w:eastAsia="Times New Roman" w:cs="Times New Roman"/>
                <w:b/>
                <w:szCs w:val="24"/>
              </w:rPr>
              <w:t>, 5</w:t>
            </w:r>
            <w:r>
              <w:rPr>
                <w:rFonts w:eastAsia="Times New Roman" w:cs="Times New Roman"/>
                <w:b/>
                <w:szCs w:val="24"/>
              </w:rPr>
              <w:t xml:space="preserve"> &amp; 6</w:t>
            </w:r>
          </w:p>
        </w:tc>
      </w:tr>
      <w:tr w:rsidR="00B0443C" w:rsidRPr="00B0443C" w14:paraId="6A019F62"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4E22EB81"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3 &amp; 4</w:t>
            </w:r>
          </w:p>
        </w:tc>
        <w:tc>
          <w:tcPr>
            <w:tcW w:w="7357" w:type="dxa"/>
            <w:tcBorders>
              <w:top w:val="single" w:sz="4" w:space="0" w:color="auto"/>
              <w:left w:val="single" w:sz="4" w:space="0" w:color="auto"/>
              <w:bottom w:val="single" w:sz="4" w:space="0" w:color="auto"/>
              <w:right w:val="single" w:sz="4" w:space="0" w:color="auto"/>
            </w:tcBorders>
          </w:tcPr>
          <w:p w14:paraId="2CB1A2AF" w14:textId="77777777" w:rsidR="00B0443C" w:rsidRPr="00B0443C" w:rsidRDefault="00B0443C" w:rsidP="00B0443C">
            <w:pPr>
              <w:widowControl w:val="0"/>
              <w:autoSpaceDE w:val="0"/>
              <w:autoSpaceDN w:val="0"/>
              <w:adjustRightInd w:val="0"/>
              <w:spacing w:after="0" w:line="240" w:lineRule="auto"/>
              <w:rPr>
                <w:rFonts w:eastAsia="Times New Roman" w:cs="Times New Roman"/>
                <w:szCs w:val="24"/>
              </w:rPr>
            </w:pPr>
            <w:r w:rsidRPr="00B0443C">
              <w:rPr>
                <w:rFonts w:eastAsia="Times New Roman" w:cs="Times New Roman"/>
                <w:szCs w:val="24"/>
              </w:rPr>
              <w:t>Android Basics: User Input</w:t>
            </w:r>
          </w:p>
          <w:p w14:paraId="35BADFDA" w14:textId="77777777" w:rsidR="00B0443C" w:rsidRPr="00B0443C" w:rsidRDefault="00B0443C" w:rsidP="00B0443C">
            <w:pPr>
              <w:widowControl w:val="0"/>
              <w:autoSpaceDE w:val="0"/>
              <w:autoSpaceDN w:val="0"/>
              <w:adjustRightInd w:val="0"/>
              <w:spacing w:after="0" w:line="240" w:lineRule="auto"/>
              <w:ind w:left="720"/>
              <w:rPr>
                <w:rFonts w:eastAsia="Times New Roman" w:cs="Times New Roman"/>
                <w:szCs w:val="24"/>
              </w:rPr>
            </w:pPr>
            <w:r w:rsidRPr="00B0443C">
              <w:rPr>
                <w:rFonts w:eastAsia="Times New Roman" w:cs="Times New Roman"/>
                <w:szCs w:val="24"/>
              </w:rPr>
              <w:t>https://www.udacity.com/course/android-basics-user-input--ud836</w:t>
            </w:r>
          </w:p>
          <w:p w14:paraId="5D2A8496"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Harness the power of Java to create an interactive coffee ordering app!</w:t>
            </w:r>
          </w:p>
          <w:p w14:paraId="432D58E4"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Start by writing simple Java code statements that add interactivity to your app.</w:t>
            </w:r>
          </w:p>
          <w:p w14:paraId="3DB7F9F8"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Use a fundamental concept in programming, a variable, to keep track of all the coffee drinks ordered.</w:t>
            </w:r>
          </w:p>
          <w:p w14:paraId="55FD8273"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Take a deeper dive into the Android Framework and build the Just Java coffee ordering app!</w:t>
            </w:r>
          </w:p>
          <w:p w14:paraId="79824A12"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See in more detail how Android works behind the scenes and take your first steps towards learning Object Oriented Programming.</w:t>
            </w:r>
          </w:p>
          <w:p w14:paraId="16607BA5" w14:textId="77777777" w:rsidR="00B0443C" w:rsidRPr="00B0443C" w:rsidRDefault="00B0443C" w:rsidP="00B0443C">
            <w:pPr>
              <w:widowControl w:val="0"/>
              <w:numPr>
                <w:ilvl w:val="0"/>
                <w:numId w:val="4"/>
              </w:numPr>
              <w:tabs>
                <w:tab w:val="num" w:pos="360"/>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Add the ability to add toppings to your coffee, and show a detailed order summary when the customer purchases a coffee.</w:t>
            </w:r>
          </w:p>
          <w:p w14:paraId="0E741A06"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17170AAF"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2, 5, &amp; 9</w:t>
            </w:r>
          </w:p>
        </w:tc>
      </w:tr>
      <w:tr w:rsidR="00B0443C" w:rsidRPr="00B0443C" w14:paraId="41ECDD2F"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5B4C5B33"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5</w:t>
            </w:r>
          </w:p>
        </w:tc>
        <w:tc>
          <w:tcPr>
            <w:tcW w:w="7357" w:type="dxa"/>
            <w:tcBorders>
              <w:top w:val="single" w:sz="4" w:space="0" w:color="auto"/>
              <w:left w:val="single" w:sz="4" w:space="0" w:color="auto"/>
              <w:bottom w:val="single" w:sz="4" w:space="0" w:color="auto"/>
              <w:right w:val="single" w:sz="4" w:space="0" w:color="auto"/>
            </w:tcBorders>
          </w:tcPr>
          <w:p w14:paraId="1B53A33F"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Developing Android Apps – Project Sunshine</w:t>
            </w:r>
          </w:p>
          <w:p w14:paraId="72AA7B0E" w14:textId="77777777" w:rsidR="00B0443C" w:rsidRPr="00583AF6" w:rsidRDefault="00B0443C" w:rsidP="00B0443C">
            <w:pPr>
              <w:widowControl w:val="0"/>
              <w:autoSpaceDE w:val="0"/>
              <w:autoSpaceDN w:val="0"/>
              <w:adjustRightInd w:val="0"/>
              <w:spacing w:after="0" w:line="240" w:lineRule="auto"/>
              <w:ind w:left="720"/>
              <w:rPr>
                <w:rFonts w:eastAsia="Times New Roman" w:cs="Times New Roman"/>
                <w:szCs w:val="24"/>
              </w:rPr>
            </w:pPr>
            <w:r w:rsidRPr="00583AF6">
              <w:rPr>
                <w:rFonts w:eastAsia="Times New Roman" w:cs="Times New Roman"/>
                <w:szCs w:val="24"/>
              </w:rPr>
              <w:t>https://www.udacity.com/course/new-android-fundamentals--ud851</w:t>
            </w:r>
          </w:p>
          <w:p w14:paraId="113FB9C1" w14:textId="77777777" w:rsidR="00B0443C" w:rsidRPr="00583AF6" w:rsidRDefault="00B0443C" w:rsidP="00B0443C">
            <w:pPr>
              <w:widowControl w:val="0"/>
              <w:numPr>
                <w:ilvl w:val="0"/>
                <w:numId w:val="5"/>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Learn how to create and run a simple Android app</w:t>
            </w:r>
          </w:p>
          <w:p w14:paraId="54C5E9B8" w14:textId="77777777" w:rsidR="00B0443C" w:rsidRPr="00583AF6" w:rsidRDefault="00B0443C" w:rsidP="00B0443C">
            <w:pPr>
              <w:widowControl w:val="0"/>
              <w:numPr>
                <w:ilvl w:val="0"/>
                <w:numId w:val="5"/>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Create simple layouts for Android</w:t>
            </w:r>
          </w:p>
          <w:p w14:paraId="47A4120F" w14:textId="77777777" w:rsidR="00B0443C" w:rsidRDefault="00B0443C" w:rsidP="00B0443C">
            <w:pPr>
              <w:widowControl w:val="0"/>
              <w:numPr>
                <w:ilvl w:val="0"/>
                <w:numId w:val="5"/>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Learn about the Android Studio IDE</w:t>
            </w:r>
          </w:p>
          <w:p w14:paraId="7C559799"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7AA5B3BA"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6, 9 &amp; 10</w:t>
            </w:r>
          </w:p>
        </w:tc>
      </w:tr>
      <w:tr w:rsidR="00B0443C" w:rsidRPr="00B0443C" w14:paraId="1831BDC1"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36EE1C3B"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6</w:t>
            </w:r>
          </w:p>
        </w:tc>
        <w:tc>
          <w:tcPr>
            <w:tcW w:w="7357" w:type="dxa"/>
            <w:tcBorders>
              <w:top w:val="single" w:sz="4" w:space="0" w:color="auto"/>
              <w:left w:val="single" w:sz="4" w:space="0" w:color="auto"/>
              <w:bottom w:val="single" w:sz="4" w:space="0" w:color="auto"/>
              <w:right w:val="single" w:sz="4" w:space="0" w:color="auto"/>
            </w:tcBorders>
          </w:tcPr>
          <w:p w14:paraId="67BDDA33"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 xml:space="preserve">Loading Data from the Internet </w:t>
            </w:r>
          </w:p>
          <w:p w14:paraId="7968BD67" w14:textId="77777777" w:rsidR="00B0443C" w:rsidRPr="00583AF6" w:rsidRDefault="00B0443C" w:rsidP="00B0443C">
            <w:pPr>
              <w:widowControl w:val="0"/>
              <w:numPr>
                <w:ilvl w:val="0"/>
                <w:numId w:val="6"/>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Connect to the Internet and communicate with web APIs</w:t>
            </w:r>
          </w:p>
          <w:p w14:paraId="42370151" w14:textId="77777777" w:rsidR="00B0443C" w:rsidRPr="00583AF6" w:rsidRDefault="00B0443C" w:rsidP="00B0443C">
            <w:pPr>
              <w:widowControl w:val="0"/>
              <w:numPr>
                <w:ilvl w:val="0"/>
                <w:numId w:val="6"/>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 xml:space="preserve">Learn about threading and how to make requests without </w:t>
            </w:r>
            <w:r w:rsidRPr="00583AF6">
              <w:rPr>
                <w:rFonts w:eastAsia="Times New Roman" w:cs="Times New Roman"/>
                <w:szCs w:val="24"/>
              </w:rPr>
              <w:lastRenderedPageBreak/>
              <w:t>slowing down your app</w:t>
            </w:r>
          </w:p>
          <w:p w14:paraId="533A65A7" w14:textId="77777777" w:rsidR="00B0443C" w:rsidRPr="00583AF6" w:rsidRDefault="00B0443C" w:rsidP="00B0443C">
            <w:pPr>
              <w:widowControl w:val="0"/>
              <w:numPr>
                <w:ilvl w:val="0"/>
                <w:numId w:val="6"/>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Learn how to add menus to your app</w:t>
            </w:r>
          </w:p>
          <w:p w14:paraId="025AA0B9"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69D47FA5"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lastRenderedPageBreak/>
              <w:t>1 &amp; 4</w:t>
            </w:r>
          </w:p>
        </w:tc>
      </w:tr>
      <w:tr w:rsidR="00B0443C" w:rsidRPr="00B0443C" w14:paraId="4C446C6B"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4749534E"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7</w:t>
            </w:r>
          </w:p>
        </w:tc>
        <w:tc>
          <w:tcPr>
            <w:tcW w:w="7357" w:type="dxa"/>
            <w:tcBorders>
              <w:top w:val="single" w:sz="4" w:space="0" w:color="auto"/>
              <w:left w:val="single" w:sz="4" w:space="0" w:color="auto"/>
              <w:bottom w:val="single" w:sz="4" w:space="0" w:color="auto"/>
              <w:right w:val="single" w:sz="4" w:space="0" w:color="auto"/>
            </w:tcBorders>
          </w:tcPr>
          <w:p w14:paraId="630DA808" w14:textId="77777777" w:rsidR="00B0443C" w:rsidRPr="00B0443C" w:rsidRDefault="00B0443C" w:rsidP="00B0443C">
            <w:pPr>
              <w:widowControl w:val="0"/>
              <w:autoSpaceDE w:val="0"/>
              <w:autoSpaceDN w:val="0"/>
              <w:adjustRightInd w:val="0"/>
              <w:spacing w:after="0" w:line="240" w:lineRule="auto"/>
              <w:rPr>
                <w:rFonts w:eastAsia="Times New Roman" w:cs="Times New Roman"/>
                <w:szCs w:val="24"/>
              </w:rPr>
            </w:pPr>
            <w:r w:rsidRPr="00B0443C">
              <w:rPr>
                <w:rFonts w:eastAsia="Times New Roman" w:cs="Times New Roman"/>
                <w:szCs w:val="24"/>
              </w:rPr>
              <w:t>Recycler View</w:t>
            </w:r>
          </w:p>
          <w:p w14:paraId="1DF42CCD" w14:textId="77777777" w:rsidR="00B0443C" w:rsidRPr="00B0443C" w:rsidRDefault="00B0443C" w:rsidP="00B0443C">
            <w:pPr>
              <w:widowControl w:val="0"/>
              <w:numPr>
                <w:ilvl w:val="0"/>
                <w:numId w:val="7"/>
              </w:numPr>
              <w:tabs>
                <w:tab w:val="num" w:pos="108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about the components that convert a list of data into visual UI elements</w:t>
            </w:r>
          </w:p>
          <w:p w14:paraId="3B676B8C"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0995A0BF"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2 &amp; 8</w:t>
            </w:r>
          </w:p>
        </w:tc>
      </w:tr>
      <w:tr w:rsidR="00B0443C" w:rsidRPr="00B0443C" w14:paraId="710789B4"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78002513"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8</w:t>
            </w:r>
          </w:p>
        </w:tc>
        <w:tc>
          <w:tcPr>
            <w:tcW w:w="7357" w:type="dxa"/>
            <w:tcBorders>
              <w:top w:val="single" w:sz="4" w:space="0" w:color="auto"/>
              <w:left w:val="single" w:sz="4" w:space="0" w:color="auto"/>
              <w:bottom w:val="single" w:sz="4" w:space="0" w:color="auto"/>
              <w:right w:val="single" w:sz="4" w:space="0" w:color="auto"/>
            </w:tcBorders>
          </w:tcPr>
          <w:p w14:paraId="389B52CC" w14:textId="77777777" w:rsidR="00B0443C" w:rsidRPr="00B0443C" w:rsidRDefault="00B0443C" w:rsidP="00B0443C">
            <w:pPr>
              <w:widowControl w:val="0"/>
              <w:autoSpaceDE w:val="0"/>
              <w:autoSpaceDN w:val="0"/>
              <w:adjustRightInd w:val="0"/>
              <w:spacing w:after="0" w:line="240" w:lineRule="auto"/>
              <w:rPr>
                <w:rFonts w:eastAsia="Times New Roman" w:cs="Times New Roman"/>
                <w:szCs w:val="24"/>
              </w:rPr>
            </w:pPr>
            <w:r w:rsidRPr="00B0443C">
              <w:rPr>
                <w:rFonts w:eastAsia="Times New Roman" w:cs="Times New Roman"/>
                <w:szCs w:val="24"/>
              </w:rPr>
              <w:t>Intents</w:t>
            </w:r>
          </w:p>
          <w:p w14:paraId="39C4308E" w14:textId="77777777" w:rsidR="00B0443C" w:rsidRPr="00B0443C" w:rsidRDefault="00B0443C" w:rsidP="00B0443C">
            <w:pPr>
              <w:widowControl w:val="0"/>
              <w:numPr>
                <w:ilvl w:val="0"/>
                <w:numId w:val="8"/>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the difference between Explicit and Implicit Intents</w:t>
            </w:r>
          </w:p>
          <w:p w14:paraId="36878643" w14:textId="77777777" w:rsidR="00B0443C" w:rsidRPr="00B0443C" w:rsidRDefault="00B0443C" w:rsidP="00B0443C">
            <w:pPr>
              <w:widowControl w:val="0"/>
              <w:numPr>
                <w:ilvl w:val="0"/>
                <w:numId w:val="8"/>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how to navigate inside your apps using intents</w:t>
            </w:r>
          </w:p>
          <w:p w14:paraId="0836878B" w14:textId="77777777" w:rsidR="00B0443C" w:rsidRPr="00B0443C" w:rsidRDefault="00B0443C" w:rsidP="00B0443C">
            <w:pPr>
              <w:widowControl w:val="0"/>
              <w:numPr>
                <w:ilvl w:val="0"/>
                <w:numId w:val="8"/>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how to create Intents that apps outside your control can respond to</w:t>
            </w:r>
          </w:p>
          <w:p w14:paraId="2EFA92C0"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5DDC8C84"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7 &amp; 12</w:t>
            </w:r>
          </w:p>
        </w:tc>
      </w:tr>
      <w:tr w:rsidR="00B0443C" w:rsidRPr="00B0443C" w14:paraId="3F01CDBD"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493AB1DB"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9</w:t>
            </w:r>
          </w:p>
        </w:tc>
        <w:tc>
          <w:tcPr>
            <w:tcW w:w="7357" w:type="dxa"/>
            <w:tcBorders>
              <w:top w:val="single" w:sz="4" w:space="0" w:color="auto"/>
              <w:left w:val="single" w:sz="4" w:space="0" w:color="auto"/>
              <w:bottom w:val="single" w:sz="4" w:space="0" w:color="auto"/>
              <w:right w:val="single" w:sz="4" w:space="0" w:color="auto"/>
            </w:tcBorders>
          </w:tcPr>
          <w:p w14:paraId="6BC5F4F3"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The Application Lifecycle</w:t>
            </w:r>
          </w:p>
          <w:p w14:paraId="2452F8AD" w14:textId="77777777" w:rsidR="00B0443C" w:rsidRPr="00583AF6" w:rsidRDefault="00B0443C" w:rsidP="00B0443C">
            <w:pPr>
              <w:widowControl w:val="0"/>
              <w:numPr>
                <w:ilvl w:val="0"/>
                <w:numId w:val="9"/>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Understand the phases of the Android application lifecycle</w:t>
            </w:r>
          </w:p>
          <w:p w14:paraId="1E1ADBFE" w14:textId="77777777" w:rsidR="00B0443C" w:rsidRPr="00B0443C" w:rsidRDefault="00B0443C" w:rsidP="00B0443C">
            <w:pPr>
              <w:widowControl w:val="0"/>
              <w:numPr>
                <w:ilvl w:val="0"/>
                <w:numId w:val="9"/>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Learn how to persist data between orientation and other changes</w:t>
            </w:r>
          </w:p>
          <w:p w14:paraId="07765C45"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62BE70FF"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amp; 8</w:t>
            </w:r>
          </w:p>
        </w:tc>
      </w:tr>
      <w:tr w:rsidR="00B0443C" w:rsidRPr="00B0443C" w14:paraId="3C512CCE"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433EA31A"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0</w:t>
            </w:r>
          </w:p>
        </w:tc>
        <w:tc>
          <w:tcPr>
            <w:tcW w:w="7357" w:type="dxa"/>
            <w:tcBorders>
              <w:top w:val="single" w:sz="4" w:space="0" w:color="auto"/>
              <w:left w:val="single" w:sz="4" w:space="0" w:color="auto"/>
              <w:bottom w:val="single" w:sz="4" w:space="0" w:color="auto"/>
              <w:right w:val="single" w:sz="4" w:space="0" w:color="auto"/>
            </w:tcBorders>
          </w:tcPr>
          <w:p w14:paraId="5503F54F"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Preferences</w:t>
            </w:r>
          </w:p>
          <w:p w14:paraId="13E6C1E0" w14:textId="77777777" w:rsidR="00B0443C" w:rsidRPr="00583AF6" w:rsidRDefault="00B0443C" w:rsidP="00B0443C">
            <w:pPr>
              <w:widowControl w:val="0"/>
              <w:numPr>
                <w:ilvl w:val="0"/>
                <w:numId w:val="10"/>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Allow users to customize some aspects of your app</w:t>
            </w:r>
          </w:p>
          <w:p w14:paraId="16A8709D" w14:textId="77777777" w:rsidR="00B0443C" w:rsidRPr="00583AF6" w:rsidRDefault="00B0443C" w:rsidP="00B0443C">
            <w:pPr>
              <w:widowControl w:val="0"/>
              <w:numPr>
                <w:ilvl w:val="0"/>
                <w:numId w:val="10"/>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Consider when to omit or add a preference</w:t>
            </w:r>
          </w:p>
          <w:p w14:paraId="56F50064"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101CCF80"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amp; 11</w:t>
            </w:r>
          </w:p>
        </w:tc>
      </w:tr>
      <w:tr w:rsidR="00B0443C" w:rsidRPr="00B0443C" w14:paraId="1E57A9A4"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1130A35F"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1</w:t>
            </w:r>
          </w:p>
        </w:tc>
        <w:tc>
          <w:tcPr>
            <w:tcW w:w="7357" w:type="dxa"/>
            <w:tcBorders>
              <w:top w:val="single" w:sz="4" w:space="0" w:color="auto"/>
              <w:left w:val="single" w:sz="4" w:space="0" w:color="auto"/>
              <w:bottom w:val="single" w:sz="4" w:space="0" w:color="auto"/>
              <w:right w:val="single" w:sz="4" w:space="0" w:color="auto"/>
            </w:tcBorders>
          </w:tcPr>
          <w:p w14:paraId="11F82066"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Creating SQLite Databases</w:t>
            </w:r>
          </w:p>
          <w:p w14:paraId="76FF94F6" w14:textId="77777777" w:rsidR="00B0443C" w:rsidRPr="00583AF6" w:rsidRDefault="00B0443C" w:rsidP="00B0443C">
            <w:pPr>
              <w:widowControl w:val="0"/>
              <w:numPr>
                <w:ilvl w:val="0"/>
                <w:numId w:val="11"/>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Implement a SQLite database</w:t>
            </w:r>
          </w:p>
          <w:p w14:paraId="46028C24" w14:textId="77777777" w:rsidR="00B0443C" w:rsidRPr="00583AF6" w:rsidRDefault="00B0443C" w:rsidP="00B0443C">
            <w:pPr>
              <w:widowControl w:val="0"/>
              <w:numPr>
                <w:ilvl w:val="0"/>
                <w:numId w:val="11"/>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Make queries to and modify that database in your app</w:t>
            </w:r>
          </w:p>
          <w:p w14:paraId="6AC714C5" w14:textId="77777777" w:rsidR="00B0443C" w:rsidRPr="00583AF6" w:rsidRDefault="00B0443C" w:rsidP="00B0443C">
            <w:pPr>
              <w:widowControl w:val="0"/>
              <w:autoSpaceDE w:val="0"/>
              <w:autoSpaceDN w:val="0"/>
              <w:adjustRightInd w:val="0"/>
              <w:spacing w:after="0" w:line="240" w:lineRule="auto"/>
              <w:ind w:left="720"/>
              <w:rPr>
                <w:rFonts w:eastAsia="Times New Roman" w:cs="Times New Roman"/>
                <w:szCs w:val="24"/>
              </w:rPr>
            </w:pPr>
          </w:p>
          <w:p w14:paraId="7274C5A5"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04CF435B"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amp; 12</w:t>
            </w:r>
          </w:p>
        </w:tc>
      </w:tr>
      <w:tr w:rsidR="00B0443C" w:rsidRPr="00B0443C" w14:paraId="5BFF90A4"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2413B92B"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p>
        </w:tc>
        <w:tc>
          <w:tcPr>
            <w:tcW w:w="7357" w:type="dxa"/>
            <w:tcBorders>
              <w:top w:val="single" w:sz="4" w:space="0" w:color="auto"/>
              <w:left w:val="single" w:sz="4" w:space="0" w:color="auto"/>
              <w:bottom w:val="single" w:sz="4" w:space="0" w:color="auto"/>
              <w:right w:val="single" w:sz="4" w:space="0" w:color="auto"/>
            </w:tcBorders>
          </w:tcPr>
          <w:p w14:paraId="23B37021" w14:textId="77777777" w:rsidR="00B0443C" w:rsidRPr="00B0443C" w:rsidRDefault="00B0443C" w:rsidP="00B0443C">
            <w:pPr>
              <w:widowControl w:val="0"/>
              <w:autoSpaceDE w:val="0"/>
              <w:autoSpaceDN w:val="0"/>
              <w:adjustRightInd w:val="0"/>
              <w:spacing w:after="0" w:line="240" w:lineRule="auto"/>
              <w:rPr>
                <w:rFonts w:eastAsia="Times New Roman" w:cs="Times New Roman"/>
                <w:szCs w:val="24"/>
              </w:rPr>
            </w:pPr>
            <w:r w:rsidRPr="00B0443C">
              <w:rPr>
                <w:rFonts w:eastAsia="Times New Roman" w:cs="Times New Roman"/>
                <w:szCs w:val="24"/>
              </w:rPr>
              <w:t>Introduction to Content Providers</w:t>
            </w:r>
          </w:p>
          <w:p w14:paraId="35E15CBC" w14:textId="77777777" w:rsidR="00B0443C" w:rsidRPr="00B0443C" w:rsidRDefault="00B0443C" w:rsidP="00B0443C">
            <w:pPr>
              <w:widowControl w:val="0"/>
              <w:numPr>
                <w:ilvl w:val="0"/>
                <w:numId w:val="12"/>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Learn how Content Providers provide an interface to share data</w:t>
            </w:r>
          </w:p>
          <w:p w14:paraId="21AF5B5C" w14:textId="77777777" w:rsidR="00B0443C" w:rsidRPr="00B0443C" w:rsidRDefault="00B0443C" w:rsidP="00B0443C">
            <w:pPr>
              <w:widowControl w:val="0"/>
              <w:numPr>
                <w:ilvl w:val="0"/>
                <w:numId w:val="12"/>
              </w:numPr>
              <w:tabs>
                <w:tab w:val="num" w:pos="2160"/>
              </w:tabs>
              <w:autoSpaceDE w:val="0"/>
              <w:autoSpaceDN w:val="0"/>
              <w:adjustRightInd w:val="0"/>
              <w:spacing w:after="0" w:line="240" w:lineRule="auto"/>
              <w:ind w:left="1080"/>
              <w:rPr>
                <w:rFonts w:eastAsia="Times New Roman" w:cs="Times New Roman"/>
                <w:szCs w:val="24"/>
              </w:rPr>
            </w:pPr>
            <w:r w:rsidRPr="00B0443C">
              <w:rPr>
                <w:rFonts w:eastAsia="Times New Roman" w:cs="Times New Roman"/>
                <w:szCs w:val="24"/>
              </w:rPr>
              <w:t>Consume data from an already existing ContentProvider</w:t>
            </w:r>
          </w:p>
          <w:p w14:paraId="5F50A1B3"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33584298"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amp; 13</w:t>
            </w:r>
          </w:p>
        </w:tc>
      </w:tr>
      <w:tr w:rsidR="00B0443C" w:rsidRPr="00B0443C" w14:paraId="0AE4A7A6" w14:textId="77777777" w:rsidTr="00B0443C">
        <w:tc>
          <w:tcPr>
            <w:tcW w:w="1530" w:type="dxa"/>
            <w:tcBorders>
              <w:top w:val="single" w:sz="4" w:space="0" w:color="auto"/>
              <w:left w:val="single" w:sz="4" w:space="0" w:color="auto"/>
              <w:bottom w:val="single" w:sz="4" w:space="0" w:color="auto"/>
              <w:right w:val="single" w:sz="4" w:space="0" w:color="auto"/>
            </w:tcBorders>
            <w:vAlign w:val="center"/>
          </w:tcPr>
          <w:p w14:paraId="765CD218"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3</w:t>
            </w:r>
          </w:p>
        </w:tc>
        <w:tc>
          <w:tcPr>
            <w:tcW w:w="7357" w:type="dxa"/>
            <w:tcBorders>
              <w:top w:val="single" w:sz="4" w:space="0" w:color="auto"/>
              <w:left w:val="single" w:sz="4" w:space="0" w:color="auto"/>
              <w:bottom w:val="single" w:sz="4" w:space="0" w:color="auto"/>
              <w:right w:val="single" w:sz="4" w:space="0" w:color="auto"/>
            </w:tcBorders>
          </w:tcPr>
          <w:p w14:paraId="61F4DFD9"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Building a Content Provider</w:t>
            </w:r>
          </w:p>
          <w:p w14:paraId="0A3C6EDD" w14:textId="77777777" w:rsidR="00B0443C" w:rsidRPr="00583AF6" w:rsidRDefault="00B0443C" w:rsidP="00B0443C">
            <w:pPr>
              <w:widowControl w:val="0"/>
              <w:numPr>
                <w:ilvl w:val="0"/>
                <w:numId w:val="16"/>
              </w:numPr>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Learn to build a Content Provider</w:t>
            </w:r>
          </w:p>
          <w:p w14:paraId="4B75BE65"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7F1605AD"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amp; 13</w:t>
            </w:r>
          </w:p>
        </w:tc>
      </w:tr>
      <w:tr w:rsidR="00B0443C" w:rsidRPr="00B0443C" w14:paraId="02EC5DA9" w14:textId="77777777" w:rsidTr="00B0443C">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01005111"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4</w:t>
            </w:r>
          </w:p>
        </w:tc>
        <w:tc>
          <w:tcPr>
            <w:tcW w:w="7357" w:type="dxa"/>
            <w:tcBorders>
              <w:top w:val="single" w:sz="4" w:space="0" w:color="auto"/>
              <w:left w:val="single" w:sz="4" w:space="0" w:color="auto"/>
              <w:bottom w:val="single" w:sz="4" w:space="0" w:color="auto"/>
              <w:right w:val="single" w:sz="4" w:space="0" w:color="auto"/>
            </w:tcBorders>
          </w:tcPr>
          <w:p w14:paraId="0432B0C7"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Background Tasks</w:t>
            </w:r>
          </w:p>
          <w:p w14:paraId="27B46D3B" w14:textId="77777777" w:rsidR="00B0443C" w:rsidRPr="00583AF6" w:rsidRDefault="00B0443C" w:rsidP="00B0443C">
            <w:pPr>
              <w:widowControl w:val="0"/>
              <w:numPr>
                <w:ilvl w:val="0"/>
                <w:numId w:val="13"/>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Run jobs in the background of an app</w:t>
            </w:r>
          </w:p>
          <w:p w14:paraId="4FCF327A" w14:textId="77777777" w:rsidR="00B0443C" w:rsidRPr="00583AF6" w:rsidRDefault="00B0443C" w:rsidP="00B0443C">
            <w:pPr>
              <w:widowControl w:val="0"/>
              <w:numPr>
                <w:ilvl w:val="0"/>
                <w:numId w:val="13"/>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Create notifications and schedule long-running background processes</w:t>
            </w:r>
          </w:p>
          <w:p w14:paraId="5AD05C28"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066C46FF"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2 &amp; 11</w:t>
            </w:r>
          </w:p>
        </w:tc>
      </w:tr>
      <w:tr w:rsidR="00B0443C" w:rsidRPr="00B0443C" w14:paraId="31984FFB" w14:textId="77777777" w:rsidTr="00B0443C">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40D1D8A3"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p>
        </w:tc>
        <w:tc>
          <w:tcPr>
            <w:tcW w:w="7357" w:type="dxa"/>
            <w:tcBorders>
              <w:top w:val="single" w:sz="4" w:space="0" w:color="auto"/>
              <w:left w:val="single" w:sz="4" w:space="0" w:color="auto"/>
              <w:bottom w:val="single" w:sz="4" w:space="0" w:color="auto"/>
              <w:right w:val="single" w:sz="4" w:space="0" w:color="auto"/>
            </w:tcBorders>
          </w:tcPr>
          <w:p w14:paraId="4D70C08E"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Completing the UI</w:t>
            </w:r>
          </w:p>
          <w:p w14:paraId="7997E22C" w14:textId="77777777" w:rsidR="00B0443C" w:rsidRPr="00583AF6" w:rsidRDefault="00B0443C" w:rsidP="00B0443C">
            <w:pPr>
              <w:widowControl w:val="0"/>
              <w:numPr>
                <w:ilvl w:val="0"/>
                <w:numId w:val="14"/>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Build a well-organized, accessible UI for your app</w:t>
            </w:r>
          </w:p>
          <w:p w14:paraId="52CCA2FA" w14:textId="77777777" w:rsidR="00B0443C" w:rsidRPr="00583AF6" w:rsidRDefault="00B0443C" w:rsidP="00B0443C">
            <w:pPr>
              <w:widowControl w:val="0"/>
              <w:numPr>
                <w:ilvl w:val="0"/>
                <w:numId w:val="14"/>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Try different layouts, views, viewgroups, and methods of databinding</w:t>
            </w:r>
          </w:p>
          <w:p w14:paraId="0F95275E" w14:textId="77777777" w:rsidR="00B0443C" w:rsidRPr="00583AF6" w:rsidRDefault="00B0443C" w:rsidP="00B0443C">
            <w:pPr>
              <w:widowControl w:val="0"/>
              <w:numPr>
                <w:ilvl w:val="0"/>
                <w:numId w:val="14"/>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Design your UI for users who speak different languages</w:t>
            </w:r>
          </w:p>
          <w:p w14:paraId="6813ECC1" w14:textId="77777777" w:rsidR="00B0443C" w:rsidRPr="00B0443C" w:rsidRDefault="00B0443C" w:rsidP="00B0443C">
            <w:pPr>
              <w:widowControl w:val="0"/>
              <w:autoSpaceDE w:val="0"/>
              <w:autoSpaceDN w:val="0"/>
              <w:adjustRightInd w:val="0"/>
              <w:spacing w:after="0" w:line="240" w:lineRule="auto"/>
              <w:rPr>
                <w:rFonts w:eastAsia="Times New Roman" w:cs="Times New Roman"/>
                <w:b/>
                <w:bCs/>
                <w:szCs w:val="24"/>
              </w:rPr>
            </w:pPr>
          </w:p>
        </w:tc>
        <w:tc>
          <w:tcPr>
            <w:tcW w:w="1440" w:type="dxa"/>
            <w:tcBorders>
              <w:top w:val="single" w:sz="4" w:space="0" w:color="auto"/>
              <w:left w:val="single" w:sz="4" w:space="0" w:color="auto"/>
              <w:bottom w:val="single" w:sz="4" w:space="0" w:color="auto"/>
              <w:right w:val="single" w:sz="4" w:space="0" w:color="auto"/>
            </w:tcBorders>
          </w:tcPr>
          <w:p w14:paraId="5F6E9D60"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2, 3 &amp; 14</w:t>
            </w:r>
          </w:p>
        </w:tc>
      </w:tr>
      <w:tr w:rsidR="00B0443C" w:rsidRPr="00B0443C" w14:paraId="3ED4E8E2" w14:textId="77777777" w:rsidTr="00B0443C">
        <w:trPr>
          <w:trHeight w:val="107"/>
        </w:trPr>
        <w:tc>
          <w:tcPr>
            <w:tcW w:w="1530" w:type="dxa"/>
            <w:tcBorders>
              <w:top w:val="single" w:sz="4" w:space="0" w:color="auto"/>
              <w:left w:val="single" w:sz="4" w:space="0" w:color="auto"/>
              <w:bottom w:val="single" w:sz="4" w:space="0" w:color="auto"/>
              <w:right w:val="single" w:sz="4" w:space="0" w:color="auto"/>
            </w:tcBorders>
            <w:vAlign w:val="center"/>
          </w:tcPr>
          <w:p w14:paraId="3B411D6F"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lastRenderedPageBreak/>
              <w:t>16</w:t>
            </w:r>
          </w:p>
        </w:tc>
        <w:tc>
          <w:tcPr>
            <w:tcW w:w="7357" w:type="dxa"/>
            <w:tcBorders>
              <w:top w:val="single" w:sz="4" w:space="0" w:color="auto"/>
              <w:left w:val="single" w:sz="4" w:space="0" w:color="auto"/>
              <w:bottom w:val="single" w:sz="4" w:space="0" w:color="auto"/>
              <w:right w:val="single" w:sz="4" w:space="0" w:color="auto"/>
            </w:tcBorders>
          </w:tcPr>
          <w:p w14:paraId="4C130F94" w14:textId="77777777" w:rsidR="00B0443C" w:rsidRPr="00583AF6" w:rsidRDefault="00B0443C" w:rsidP="00B0443C">
            <w:pPr>
              <w:widowControl w:val="0"/>
              <w:autoSpaceDE w:val="0"/>
              <w:autoSpaceDN w:val="0"/>
              <w:adjustRightInd w:val="0"/>
              <w:spacing w:after="0" w:line="240" w:lineRule="auto"/>
              <w:rPr>
                <w:rFonts w:eastAsia="Times New Roman" w:cs="Times New Roman"/>
                <w:szCs w:val="24"/>
              </w:rPr>
            </w:pPr>
            <w:r w:rsidRPr="00583AF6">
              <w:rPr>
                <w:rFonts w:eastAsia="Times New Roman" w:cs="Times New Roman"/>
                <w:szCs w:val="24"/>
              </w:rPr>
              <w:t>Polishing the UI</w:t>
            </w:r>
            <w:r w:rsidRPr="00583AF6">
              <w:rPr>
                <w:rFonts w:eastAsia="Times New Roman" w:cs="Times New Roman"/>
                <w:szCs w:val="24"/>
              </w:rPr>
              <w:tab/>
            </w:r>
          </w:p>
          <w:p w14:paraId="12497BF5" w14:textId="77777777" w:rsidR="00B0443C" w:rsidRPr="00583AF6" w:rsidRDefault="00B0443C" w:rsidP="00B0443C">
            <w:pPr>
              <w:widowControl w:val="0"/>
              <w:numPr>
                <w:ilvl w:val="0"/>
                <w:numId w:val="15"/>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Add visual polish to your apps with different layouts, fonts, and colors</w:t>
            </w:r>
          </w:p>
          <w:p w14:paraId="28251BA8" w14:textId="77777777" w:rsidR="00B0443C" w:rsidRPr="00583AF6" w:rsidRDefault="00B0443C" w:rsidP="00B0443C">
            <w:pPr>
              <w:widowControl w:val="0"/>
              <w:numPr>
                <w:ilvl w:val="0"/>
                <w:numId w:val="15"/>
              </w:numPr>
              <w:tabs>
                <w:tab w:val="clear" w:pos="360"/>
                <w:tab w:val="num" w:pos="2160"/>
              </w:tabs>
              <w:autoSpaceDE w:val="0"/>
              <w:autoSpaceDN w:val="0"/>
              <w:adjustRightInd w:val="0"/>
              <w:spacing w:after="0" w:line="240" w:lineRule="auto"/>
              <w:ind w:left="1080"/>
              <w:rPr>
                <w:rFonts w:eastAsia="Times New Roman" w:cs="Times New Roman"/>
                <w:szCs w:val="24"/>
              </w:rPr>
            </w:pPr>
            <w:r w:rsidRPr="00583AF6">
              <w:rPr>
                <w:rFonts w:eastAsia="Times New Roman" w:cs="Times New Roman"/>
                <w:szCs w:val="24"/>
              </w:rPr>
              <w:t>Use design principles to create apps that look great across multiple form factors</w:t>
            </w:r>
          </w:p>
          <w:p w14:paraId="32A2B19B" w14:textId="77777777" w:rsidR="00B0443C" w:rsidRPr="00B0443C" w:rsidRDefault="00B0443C" w:rsidP="00B0443C">
            <w:pPr>
              <w:widowControl w:val="0"/>
              <w:autoSpaceDE w:val="0"/>
              <w:autoSpaceDN w:val="0"/>
              <w:adjustRightInd w:val="0"/>
              <w:spacing w:after="0" w:line="240" w:lineRule="auto"/>
              <w:rPr>
                <w:rFonts w:eastAsia="Times New Roman" w:cs="Times New Roman"/>
                <w:b/>
                <w:szCs w:val="24"/>
              </w:rPr>
            </w:pPr>
          </w:p>
        </w:tc>
        <w:tc>
          <w:tcPr>
            <w:tcW w:w="1440" w:type="dxa"/>
            <w:tcBorders>
              <w:top w:val="single" w:sz="4" w:space="0" w:color="auto"/>
              <w:left w:val="single" w:sz="4" w:space="0" w:color="auto"/>
              <w:bottom w:val="single" w:sz="4" w:space="0" w:color="auto"/>
              <w:right w:val="single" w:sz="4" w:space="0" w:color="auto"/>
            </w:tcBorders>
          </w:tcPr>
          <w:p w14:paraId="26845C47" w14:textId="77777777" w:rsidR="00B0443C" w:rsidRPr="00B0443C" w:rsidRDefault="00746FB4" w:rsidP="00B0443C">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 2, 3 &amp; 14</w:t>
            </w:r>
          </w:p>
        </w:tc>
      </w:tr>
    </w:tbl>
    <w:p w14:paraId="08F6FED2" w14:textId="77777777" w:rsidR="00B0443C" w:rsidRDefault="00B0443C" w:rsidP="00C8269B">
      <w:pPr>
        <w:widowControl w:val="0"/>
        <w:autoSpaceDE w:val="0"/>
        <w:autoSpaceDN w:val="0"/>
        <w:adjustRightInd w:val="0"/>
        <w:spacing w:after="0" w:line="240" w:lineRule="auto"/>
        <w:rPr>
          <w:rFonts w:eastAsia="Times New Roman" w:cs="Times New Roman"/>
          <w:b/>
          <w:szCs w:val="24"/>
        </w:rPr>
      </w:pPr>
    </w:p>
    <w:p w14:paraId="069A742B" w14:textId="77777777" w:rsidR="00B0443C" w:rsidRDefault="00B0443C" w:rsidP="00C8269B">
      <w:pPr>
        <w:widowControl w:val="0"/>
        <w:autoSpaceDE w:val="0"/>
        <w:autoSpaceDN w:val="0"/>
        <w:adjustRightInd w:val="0"/>
        <w:spacing w:after="0" w:line="240" w:lineRule="auto"/>
        <w:rPr>
          <w:rFonts w:eastAsia="Times New Roman" w:cs="Times New Roman"/>
          <w:b/>
          <w:szCs w:val="24"/>
        </w:rPr>
      </w:pPr>
    </w:p>
    <w:p w14:paraId="6E6739BC" w14:textId="77777777" w:rsidR="00583AF6" w:rsidRPr="00EE21B9" w:rsidRDefault="00583AF6" w:rsidP="00C8269B">
      <w:pPr>
        <w:widowControl w:val="0"/>
        <w:autoSpaceDE w:val="0"/>
        <w:autoSpaceDN w:val="0"/>
        <w:adjustRightInd w:val="0"/>
        <w:spacing w:after="0" w:line="240" w:lineRule="auto"/>
        <w:rPr>
          <w:rFonts w:eastAsia="Times New Roman" w:cs="Times New Roman"/>
          <w:b/>
          <w:szCs w:val="24"/>
        </w:rPr>
      </w:pPr>
    </w:p>
    <w:p w14:paraId="091ED045" w14:textId="77777777" w:rsidR="00C8269B" w:rsidRPr="00EE21B9" w:rsidRDefault="00C8269B" w:rsidP="00C8269B">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p>
    <w:p w14:paraId="7E289AFD" w14:textId="77777777" w:rsidR="00C8269B" w:rsidRPr="00EE21B9" w:rsidRDefault="00C8269B" w:rsidP="00C8269B">
      <w:pPr>
        <w:widowControl w:val="0"/>
        <w:autoSpaceDE w:val="0"/>
        <w:autoSpaceDN w:val="0"/>
        <w:adjustRightInd w:val="0"/>
        <w:spacing w:after="0" w:line="240" w:lineRule="auto"/>
        <w:rPr>
          <w:rFonts w:eastAsia="Times New Roman" w:cs="Times New Roman"/>
          <w:b/>
          <w:szCs w:val="24"/>
        </w:rPr>
      </w:pPr>
    </w:p>
    <w:p w14:paraId="76CED764" w14:textId="77777777" w:rsidR="00C8269B" w:rsidRPr="00EE21B9" w:rsidRDefault="00C8269B" w:rsidP="00C8269B">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6.</w:t>
      </w:r>
      <w:r w:rsidRPr="00EE21B9">
        <w:rPr>
          <w:rFonts w:eastAsia="Times New Roman" w:cs="Times New Roman"/>
          <w:b/>
          <w:szCs w:val="24"/>
        </w:rPr>
        <w:tab/>
        <w:t xml:space="preserve">OTHER INFORMATION***: </w:t>
      </w:r>
    </w:p>
    <w:p w14:paraId="7829FE5A" w14:textId="77777777" w:rsidR="00C8269B" w:rsidRPr="00EE21B9" w:rsidRDefault="00C8269B" w:rsidP="00C8269B">
      <w:pPr>
        <w:widowControl w:val="0"/>
        <w:autoSpaceDE w:val="0"/>
        <w:autoSpaceDN w:val="0"/>
        <w:adjustRightInd w:val="0"/>
        <w:spacing w:after="0" w:line="240" w:lineRule="auto"/>
        <w:rPr>
          <w:rFonts w:eastAsia="Times New Roman" w:cs="Times New Roman"/>
          <w:b/>
          <w:szCs w:val="24"/>
        </w:rPr>
      </w:pPr>
    </w:p>
    <w:p w14:paraId="7E0FB99A" w14:textId="77777777" w:rsidR="00C8269B" w:rsidRPr="00EE21B9" w:rsidRDefault="00C8269B" w:rsidP="00C8269B">
      <w:pPr>
        <w:spacing w:after="0" w:line="240" w:lineRule="auto"/>
        <w:ind w:left="720"/>
        <w:rPr>
          <w:rFonts w:eastAsia="Times New Roman" w:cs="Times New Roman"/>
          <w:szCs w:val="24"/>
        </w:rPr>
      </w:pPr>
      <w:r w:rsidRPr="00EE21B9">
        <w:rPr>
          <w:rFonts w:eastAsia="Times New Roman" w:cs="Times New Roman"/>
          <w:b/>
          <w:szCs w:val="24"/>
        </w:rPr>
        <w:t>FERPA:</w:t>
      </w:r>
      <w:r w:rsidRPr="00EE21B9">
        <w:rPr>
          <w:rFonts w:eastAsia="Times New Roman" w:cs="Times New Roman"/>
          <w:szCs w:val="24"/>
        </w:rPr>
        <w:t xml:space="preserve">  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3C505357" w14:textId="77777777" w:rsidR="00C8269B" w:rsidRPr="00EE21B9" w:rsidRDefault="00C8269B" w:rsidP="00C8269B">
      <w:pPr>
        <w:spacing w:after="0" w:line="240" w:lineRule="auto"/>
        <w:rPr>
          <w:rFonts w:eastAsia="Times New Roman" w:cs="Times New Roman"/>
          <w:szCs w:val="24"/>
        </w:rPr>
      </w:pPr>
    </w:p>
    <w:p w14:paraId="7099F6F6" w14:textId="77777777" w:rsidR="00C8269B" w:rsidRPr="00EE21B9" w:rsidRDefault="00C8269B" w:rsidP="00C8269B">
      <w:pPr>
        <w:spacing w:after="0" w:line="240" w:lineRule="auto"/>
        <w:ind w:left="720"/>
        <w:rPr>
          <w:rFonts w:eastAsia="Times New Roman" w:cs="Times New Roman"/>
          <w:szCs w:val="24"/>
        </w:rPr>
      </w:pPr>
      <w:r w:rsidRPr="00EE21B9">
        <w:rPr>
          <w:rFonts w:eastAsia="Times New Roman" w:cs="Times New Roman"/>
          <w:b/>
          <w:szCs w:val="24"/>
        </w:rPr>
        <w:t>DISABILITIES:</w:t>
      </w:r>
      <w:r w:rsidRPr="00EE21B9">
        <w:rPr>
          <w:rFonts w:eastAsia="Times New Roman" w:cs="Times New Roman"/>
          <w:szCs w:val="24"/>
        </w:rPr>
        <w:t xml:space="preserve">  Students with disabilities may contact the Disabilities Service Office, Central Campus, at 800-628-7722 or 937-393-3431.</w:t>
      </w:r>
    </w:p>
    <w:p w14:paraId="5DA42AB6" w14:textId="77777777" w:rsidR="00C8269B" w:rsidRDefault="00C8269B" w:rsidP="00C8269B">
      <w:pPr>
        <w:spacing w:after="0" w:line="240" w:lineRule="auto"/>
        <w:rPr>
          <w:rFonts w:eastAsia="Times New Roman" w:cs="Times New Roman"/>
          <w:szCs w:val="24"/>
        </w:rPr>
      </w:pPr>
    </w:p>
    <w:p w14:paraId="7E075EF5" w14:textId="77777777" w:rsidR="00C8269B" w:rsidRPr="00E87FB6" w:rsidRDefault="00C8269B" w:rsidP="00C8269B">
      <w:pPr>
        <w:pBdr>
          <w:bottom w:val="double" w:sz="6" w:space="1" w:color="auto"/>
        </w:pBdr>
        <w:spacing w:after="0" w:line="240" w:lineRule="auto"/>
        <w:rPr>
          <w:rFonts w:eastAsia="Times New Roman" w:cs="Times New Roman"/>
          <w:szCs w:val="24"/>
        </w:rPr>
      </w:pPr>
    </w:p>
    <w:p w14:paraId="7BD2CAD8" w14:textId="77777777" w:rsidR="00C8269B" w:rsidRDefault="00C8269B" w:rsidP="00C8269B">
      <w:pPr>
        <w:widowControl w:val="0"/>
        <w:autoSpaceDE w:val="0"/>
        <w:autoSpaceDN w:val="0"/>
        <w:adjustRightInd w:val="0"/>
        <w:spacing w:after="0" w:line="240" w:lineRule="auto"/>
        <w:rPr>
          <w:rFonts w:eastAsia="Times New Roman" w:cs="Times New Roman"/>
          <w:b/>
          <w:szCs w:val="24"/>
        </w:rPr>
      </w:pPr>
    </w:p>
    <w:p w14:paraId="60BCCBC2" w14:textId="77777777" w:rsidR="00C8269B" w:rsidRPr="00EE21B9" w:rsidRDefault="00C8269B" w:rsidP="00C8269B">
      <w:pPr>
        <w:rPr>
          <w:b/>
        </w:rPr>
      </w:pPr>
      <w:r w:rsidRPr="00EE21B9">
        <w:rPr>
          <w:b/>
        </w:rPr>
        <w:t>SYLLABUS TEMPLATE KEY</w:t>
      </w:r>
    </w:p>
    <w:p w14:paraId="45E1C517" w14:textId="77777777" w:rsidR="00C8269B" w:rsidRPr="00EE21B9" w:rsidRDefault="00C8269B" w:rsidP="00C8269B">
      <w:pPr>
        <w:pStyle w:val="FootnoteText"/>
        <w:rPr>
          <w:rFonts w:cs="Times New Roman"/>
        </w:rPr>
      </w:pPr>
      <w:r w:rsidRPr="00EE21B9">
        <w:rPr>
          <w:b/>
        </w:rPr>
        <w:t xml:space="preserve">* </w:t>
      </w:r>
      <w:r w:rsidRPr="00EE21B9">
        <w:rPr>
          <w:rFonts w:cs="Times New Roman"/>
        </w:rPr>
        <w:t xml:space="preserve">Item </w:t>
      </w:r>
      <w:r w:rsidRPr="00EE21B9">
        <w:rPr>
          <w:rFonts w:cs="Times New Roman"/>
          <w:u w:val="single"/>
        </w:rPr>
        <w:t>cannot</w:t>
      </w:r>
      <w:r w:rsidRPr="00EE21B9">
        <w:rPr>
          <w:rFonts w:cs="Times New Roman"/>
        </w:rPr>
        <w:t xml:space="preserve"> be altered from that which is included in the master syllabus approved by the Curriculum Committee.</w:t>
      </w:r>
      <w:r w:rsidRPr="00EE21B9">
        <w:rPr>
          <w:rFonts w:cs="Times New Roman"/>
        </w:rPr>
        <w:br/>
      </w:r>
    </w:p>
    <w:p w14:paraId="0152E79D" w14:textId="77777777" w:rsidR="00C8269B" w:rsidRPr="00EE21B9" w:rsidRDefault="00C8269B" w:rsidP="00C8269B">
      <w:pPr>
        <w:pStyle w:val="FootnoteText"/>
        <w:rPr>
          <w:rFonts w:cs="Times New Roman"/>
        </w:rPr>
      </w:pPr>
      <w:r w:rsidRPr="00EE21B9">
        <w:rPr>
          <w:b/>
        </w:rPr>
        <w:t>**</w:t>
      </w:r>
      <w:r w:rsidRPr="00EE21B9">
        <w:rPr>
          <w:rFonts w:cs="Times New Roman"/>
        </w:rPr>
        <w:t xml:space="preserve"> Any alteration or addition </w:t>
      </w:r>
      <w:r w:rsidRPr="00EE21B9">
        <w:rPr>
          <w:rFonts w:cs="Times New Roman"/>
          <w:u w:val="single"/>
        </w:rPr>
        <w:t>must be approved by the Curriculum Committee</w:t>
      </w:r>
    </w:p>
    <w:p w14:paraId="648C26DC" w14:textId="77777777" w:rsidR="00C8269B" w:rsidRPr="00EE21B9" w:rsidRDefault="00C8269B" w:rsidP="00C8269B">
      <w:pPr>
        <w:pStyle w:val="FootnoteText"/>
      </w:pPr>
      <w:r w:rsidRPr="00EE21B9">
        <w:br/>
      </w:r>
      <w:r w:rsidRPr="00EE21B9">
        <w:rPr>
          <w:b/>
        </w:rPr>
        <w:t xml:space="preserve">*** </w:t>
      </w:r>
      <w:r w:rsidRPr="00EE21B9">
        <w:t xml:space="preserve">Item </w:t>
      </w:r>
      <w:r w:rsidRPr="00EE21B9">
        <w:rPr>
          <w:u w:val="single"/>
        </w:rPr>
        <w:t>should begin with language as approved in the master syllabus</w:t>
      </w:r>
      <w:r w:rsidRPr="00EE21B9">
        <w:t xml:space="preserve"> but may be added to at the discretion of the faculty member.</w:t>
      </w:r>
    </w:p>
    <w:p w14:paraId="6FBBA1EF" w14:textId="77777777" w:rsidR="00C8269B" w:rsidRDefault="00C8269B" w:rsidP="00C8269B">
      <w:pPr>
        <w:rPr>
          <w:rFonts w:eastAsia="Times New Roman" w:cs="Times New Roman"/>
          <w:b/>
          <w:szCs w:val="24"/>
        </w:rPr>
      </w:pPr>
      <w:r>
        <w:rPr>
          <w:rFonts w:eastAsia="Times New Roman" w:cs="Times New Roman"/>
          <w:b/>
          <w:szCs w:val="24"/>
        </w:rPr>
        <w:br w:type="page"/>
      </w:r>
    </w:p>
    <w:p w14:paraId="0C40353B" w14:textId="77777777" w:rsidR="00910FA6" w:rsidRDefault="00910FA6"/>
    <w:sectPr w:rsidR="00910F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2562C"/>
    <w:multiLevelType w:val="multilevel"/>
    <w:tmpl w:val="520C23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8654A86"/>
    <w:multiLevelType w:val="hybridMultilevel"/>
    <w:tmpl w:val="545CD360"/>
    <w:lvl w:ilvl="0" w:tplc="0409000F">
      <w:start w:val="1"/>
      <w:numFmt w:val="decimal"/>
      <w:lvlText w:val="%1."/>
      <w:lvlJc w:val="left"/>
      <w:pPr>
        <w:ind w:left="720" w:hanging="72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300BA8"/>
    <w:multiLevelType w:val="multilevel"/>
    <w:tmpl w:val="B7B2CAD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360"/>
        </w:tabs>
        <w:ind w:left="360" w:hanging="360"/>
      </w:pPr>
      <w:rPr>
        <w:rFonts w:ascii="Symbol" w:hAnsi="Symbol" w:hint="default"/>
        <w:sz w:val="20"/>
      </w:rPr>
    </w:lvl>
    <w:lvl w:ilvl="3" w:tentative="1">
      <w:start w:val="1"/>
      <w:numFmt w:val="bullet"/>
      <w:lvlText w:val=""/>
      <w:lvlJc w:val="left"/>
      <w:pPr>
        <w:tabs>
          <w:tab w:val="num" w:pos="1080"/>
        </w:tabs>
        <w:ind w:left="1080" w:hanging="360"/>
      </w:pPr>
      <w:rPr>
        <w:rFonts w:ascii="Symbol" w:hAnsi="Symbol" w:hint="default"/>
        <w:sz w:val="20"/>
      </w:rPr>
    </w:lvl>
    <w:lvl w:ilvl="4" w:tentative="1">
      <w:start w:val="1"/>
      <w:numFmt w:val="bullet"/>
      <w:lvlText w:val=""/>
      <w:lvlJc w:val="left"/>
      <w:pPr>
        <w:tabs>
          <w:tab w:val="num" w:pos="1800"/>
        </w:tabs>
        <w:ind w:left="1800" w:hanging="360"/>
      </w:pPr>
      <w:rPr>
        <w:rFonts w:ascii="Symbol" w:hAnsi="Symbol" w:hint="default"/>
        <w:sz w:val="20"/>
      </w:rPr>
    </w:lvl>
    <w:lvl w:ilvl="5" w:tentative="1">
      <w:start w:val="1"/>
      <w:numFmt w:val="bullet"/>
      <w:lvlText w:val=""/>
      <w:lvlJc w:val="left"/>
      <w:pPr>
        <w:tabs>
          <w:tab w:val="num" w:pos="2520"/>
        </w:tabs>
        <w:ind w:left="2520" w:hanging="360"/>
      </w:pPr>
      <w:rPr>
        <w:rFonts w:ascii="Symbol" w:hAnsi="Symbol" w:hint="default"/>
        <w:sz w:val="20"/>
      </w:rPr>
    </w:lvl>
    <w:lvl w:ilvl="6" w:tentative="1">
      <w:start w:val="1"/>
      <w:numFmt w:val="bullet"/>
      <w:lvlText w:val=""/>
      <w:lvlJc w:val="left"/>
      <w:pPr>
        <w:tabs>
          <w:tab w:val="num" w:pos="3240"/>
        </w:tabs>
        <w:ind w:left="3240" w:hanging="360"/>
      </w:pPr>
      <w:rPr>
        <w:rFonts w:ascii="Symbol" w:hAnsi="Symbol" w:hint="default"/>
        <w:sz w:val="20"/>
      </w:rPr>
    </w:lvl>
    <w:lvl w:ilvl="7" w:tentative="1">
      <w:start w:val="1"/>
      <w:numFmt w:val="bullet"/>
      <w:lvlText w:val=""/>
      <w:lvlJc w:val="left"/>
      <w:pPr>
        <w:tabs>
          <w:tab w:val="num" w:pos="3960"/>
        </w:tabs>
        <w:ind w:left="3960" w:hanging="360"/>
      </w:pPr>
      <w:rPr>
        <w:rFonts w:ascii="Symbol" w:hAnsi="Symbol" w:hint="default"/>
        <w:sz w:val="20"/>
      </w:rPr>
    </w:lvl>
    <w:lvl w:ilvl="8" w:tentative="1">
      <w:start w:val="1"/>
      <w:numFmt w:val="bullet"/>
      <w:lvlText w:val=""/>
      <w:lvlJc w:val="left"/>
      <w:pPr>
        <w:tabs>
          <w:tab w:val="num" w:pos="4680"/>
        </w:tabs>
        <w:ind w:left="4680" w:hanging="360"/>
      </w:pPr>
      <w:rPr>
        <w:rFonts w:ascii="Symbol" w:hAnsi="Symbol" w:hint="default"/>
        <w:sz w:val="20"/>
      </w:rPr>
    </w:lvl>
  </w:abstractNum>
  <w:abstractNum w:abstractNumId="3"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817ACC"/>
    <w:multiLevelType w:val="multilevel"/>
    <w:tmpl w:val="5CB881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5" w15:restartNumberingAfterBreak="0">
    <w:nsid w:val="18313D58"/>
    <w:multiLevelType w:val="multilevel"/>
    <w:tmpl w:val="3524209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1A7357C4"/>
    <w:multiLevelType w:val="multilevel"/>
    <w:tmpl w:val="7BD076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1EED1A59"/>
    <w:multiLevelType w:val="multilevel"/>
    <w:tmpl w:val="12E2B5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22152DE9"/>
    <w:multiLevelType w:val="multilevel"/>
    <w:tmpl w:val="17CE79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2BD1265B"/>
    <w:multiLevelType w:val="multilevel"/>
    <w:tmpl w:val="5D1431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31A7097B"/>
    <w:multiLevelType w:val="multilevel"/>
    <w:tmpl w:val="AECA0B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390C5024"/>
    <w:multiLevelType w:val="multilevel"/>
    <w:tmpl w:val="74B248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419C3AF5"/>
    <w:multiLevelType w:val="hybridMultilevel"/>
    <w:tmpl w:val="06180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940350"/>
    <w:multiLevelType w:val="multilevel"/>
    <w:tmpl w:val="6DB2C9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6AF21B2B"/>
    <w:multiLevelType w:val="multilevel"/>
    <w:tmpl w:val="ECEEE59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765A336C"/>
    <w:multiLevelType w:val="multilevel"/>
    <w:tmpl w:val="FE0C9A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3"/>
  </w:num>
  <w:num w:numId="2">
    <w:abstractNumId w:val="1"/>
  </w:num>
  <w:num w:numId="3">
    <w:abstractNumId w:val="10"/>
  </w:num>
  <w:num w:numId="4">
    <w:abstractNumId w:val="2"/>
  </w:num>
  <w:num w:numId="5">
    <w:abstractNumId w:val="7"/>
  </w:num>
  <w:num w:numId="6">
    <w:abstractNumId w:val="8"/>
  </w:num>
  <w:num w:numId="7">
    <w:abstractNumId w:val="4"/>
  </w:num>
  <w:num w:numId="8">
    <w:abstractNumId w:val="5"/>
  </w:num>
  <w:num w:numId="9">
    <w:abstractNumId w:val="15"/>
  </w:num>
  <w:num w:numId="10">
    <w:abstractNumId w:val="9"/>
  </w:num>
  <w:num w:numId="11">
    <w:abstractNumId w:val="13"/>
  </w:num>
  <w:num w:numId="12">
    <w:abstractNumId w:val="6"/>
  </w:num>
  <w:num w:numId="13">
    <w:abstractNumId w:val="14"/>
  </w:num>
  <w:num w:numId="14">
    <w:abstractNumId w:val="0"/>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rE0MzIyMrc0NjZU0lEKTi0uzszPAykwqgUACbnwxSwAAAA="/>
  </w:docVars>
  <w:rsids>
    <w:rsidRoot w:val="00C8269B"/>
    <w:rsid w:val="00023CDC"/>
    <w:rsid w:val="00583AF6"/>
    <w:rsid w:val="006301EB"/>
    <w:rsid w:val="00746FB4"/>
    <w:rsid w:val="00805B24"/>
    <w:rsid w:val="00910FA6"/>
    <w:rsid w:val="00951267"/>
    <w:rsid w:val="009753AA"/>
    <w:rsid w:val="00B0443C"/>
    <w:rsid w:val="00C8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2002"/>
  <w15:chartTrackingRefBased/>
  <w15:docId w15:val="{99B88E21-9666-420A-A7C7-B10FB22A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43C"/>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69B"/>
    <w:pPr>
      <w:ind w:left="720"/>
      <w:contextualSpacing/>
    </w:pPr>
  </w:style>
  <w:style w:type="paragraph" w:styleId="Header">
    <w:name w:val="header"/>
    <w:basedOn w:val="Normal"/>
    <w:link w:val="HeaderChar"/>
    <w:uiPriority w:val="99"/>
    <w:unhideWhenUsed/>
    <w:rsid w:val="00C826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69B"/>
    <w:rPr>
      <w:rFonts w:ascii="Times New Roman" w:hAnsi="Times New Roman"/>
      <w:sz w:val="24"/>
    </w:rPr>
  </w:style>
  <w:style w:type="paragraph" w:styleId="NoSpacing">
    <w:name w:val="No Spacing"/>
    <w:uiPriority w:val="1"/>
    <w:qFormat/>
    <w:rsid w:val="00C8269B"/>
    <w:pPr>
      <w:spacing w:after="0" w:line="240" w:lineRule="auto"/>
    </w:pPr>
    <w:rPr>
      <w:rFonts w:ascii="Times New Roman" w:hAnsi="Times New Roman"/>
      <w:sz w:val="24"/>
    </w:rPr>
  </w:style>
  <w:style w:type="table" w:styleId="TableGrid">
    <w:name w:val="Table Grid"/>
    <w:basedOn w:val="TableNormal"/>
    <w:uiPriority w:val="59"/>
    <w:rsid w:val="00C826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826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269B"/>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910F00-55DA-4BB0-A9C9-BB5962CBC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88B7E-7A56-4BB7-A93B-226D81428D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6E31C9-02B7-434F-B279-0AD1F400C0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oots</dc:creator>
  <cp:keywords/>
  <dc:description/>
  <cp:lastModifiedBy>Tyler M. Bick</cp:lastModifiedBy>
  <cp:revision>3</cp:revision>
  <dcterms:created xsi:type="dcterms:W3CDTF">2021-11-17T17:29:00Z</dcterms:created>
  <dcterms:modified xsi:type="dcterms:W3CDTF">2021-11-1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